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FFB7FD" w14:textId="77777777" w:rsidR="005A22F1" w:rsidRPr="00710252" w:rsidRDefault="005A22F1" w:rsidP="005A22F1">
      <w:pPr>
        <w:pStyle w:val="a4"/>
        <w:spacing w:before="200" w:after="60"/>
        <w:rPr>
          <w:rFonts w:ascii="Times" w:hAnsi="Times"/>
          <w:b w:val="0"/>
          <w:color w:val="auto"/>
          <w:szCs w:val="28"/>
          <w:lang w:val="ru-RU"/>
        </w:rPr>
      </w:pPr>
      <w:bookmarkStart w:id="0" w:name="лабораторная-работа-по-дисциплине-бкит-x"/>
      <w:bookmarkEnd w:id="0"/>
      <w:r w:rsidRPr="00710252">
        <w:rPr>
          <w:rFonts w:ascii="Times" w:hAnsi="Times"/>
          <w:b w:val="0"/>
          <w:color w:val="auto"/>
          <w:szCs w:val="28"/>
          <w:lang w:val="ru-RU"/>
        </w:rPr>
        <w:t>Федеральное государственное бюджетное образовательное учреждение высшего профессионального образования</w:t>
      </w:r>
    </w:p>
    <w:p w14:paraId="7C423AED" w14:textId="77777777" w:rsidR="005A22F1" w:rsidRDefault="005A22F1" w:rsidP="005A22F1">
      <w:pPr>
        <w:pStyle w:val="10"/>
        <w:spacing w:before="120" w:after="60"/>
        <w:jc w:val="center"/>
        <w:rPr>
          <w:rFonts w:ascii="Times" w:hAnsi="Times"/>
          <w:sz w:val="28"/>
          <w:szCs w:val="28"/>
        </w:rPr>
      </w:pPr>
      <w:r>
        <w:rPr>
          <w:rFonts w:ascii="Times" w:hAnsi="Times"/>
          <w:sz w:val="28"/>
          <w:szCs w:val="28"/>
        </w:rPr>
        <w:t xml:space="preserve"> «Московский государственный технический университет имени Н.Э. Баумана» </w:t>
      </w:r>
      <w:r>
        <w:rPr>
          <w:rFonts w:ascii="Times" w:hAnsi="Times"/>
          <w:sz w:val="28"/>
          <w:szCs w:val="28"/>
        </w:rPr>
        <w:br/>
        <w:t>(МГТУ им. Н.Э. Баумана)</w:t>
      </w:r>
    </w:p>
    <w:p w14:paraId="13DB8405" w14:textId="77777777" w:rsidR="005A22F1" w:rsidRPr="00710252" w:rsidRDefault="005A22F1" w:rsidP="005A22F1">
      <w:pPr>
        <w:rPr>
          <w:rFonts w:ascii="Times" w:hAnsi="Times"/>
          <w:sz w:val="28"/>
          <w:szCs w:val="28"/>
          <w:lang w:val="ru-RU"/>
        </w:rPr>
      </w:pPr>
    </w:p>
    <w:p w14:paraId="67647946" w14:textId="77777777" w:rsidR="005A22F1" w:rsidRPr="00710252" w:rsidRDefault="005A22F1" w:rsidP="005A22F1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Отчет </w:t>
      </w:r>
    </w:p>
    <w:p w14:paraId="148D5AE2" w14:textId="77777777" w:rsidR="005A22F1" w:rsidRPr="00710252" w:rsidRDefault="005A22F1" w:rsidP="005A22F1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по дисциплине </w:t>
      </w:r>
    </w:p>
    <w:p w14:paraId="0DE44B86" w14:textId="77777777" w:rsidR="005A22F1" w:rsidRPr="00710252" w:rsidRDefault="005A22F1" w:rsidP="005A22F1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>“Базовые компоненты интернет технологий”</w:t>
      </w:r>
    </w:p>
    <w:p w14:paraId="0A3208BC" w14:textId="4D12DEDE" w:rsidR="005A22F1" w:rsidRPr="005A22F1" w:rsidRDefault="005A22F1" w:rsidP="005A22F1">
      <w:pPr>
        <w:jc w:val="center"/>
        <w:rPr>
          <w:rFonts w:ascii="Times" w:hAnsi="Times"/>
          <w:b/>
          <w:sz w:val="28"/>
          <w:szCs w:val="28"/>
        </w:rPr>
      </w:pPr>
      <w:r>
        <w:rPr>
          <w:rFonts w:ascii="Times" w:hAnsi="Times"/>
          <w:b/>
          <w:sz w:val="28"/>
          <w:szCs w:val="28"/>
          <w:lang w:val="ru-RU"/>
        </w:rPr>
        <w:t>по лабораторной работе №</w:t>
      </w:r>
      <w:r>
        <w:rPr>
          <w:rFonts w:ascii="Times" w:hAnsi="Times"/>
          <w:b/>
          <w:sz w:val="28"/>
          <w:szCs w:val="28"/>
        </w:rPr>
        <w:t>5</w:t>
      </w:r>
    </w:p>
    <w:p w14:paraId="3C85B87D" w14:textId="77777777" w:rsidR="005A22F1" w:rsidRPr="00710252" w:rsidRDefault="005A22F1" w:rsidP="005A22F1">
      <w:pPr>
        <w:jc w:val="center"/>
        <w:rPr>
          <w:rFonts w:ascii="Times" w:hAnsi="Times"/>
          <w:b/>
          <w:sz w:val="28"/>
          <w:szCs w:val="28"/>
          <w:lang w:val="ru-RU"/>
        </w:rPr>
      </w:pPr>
    </w:p>
    <w:p w14:paraId="710362FB" w14:textId="77777777" w:rsidR="005A22F1" w:rsidRDefault="005A22F1" w:rsidP="005A22F1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                                  Выполнил: </w:t>
      </w:r>
      <w:r>
        <w:rPr>
          <w:rFonts w:ascii="Times" w:hAnsi="Times"/>
          <w:sz w:val="28"/>
          <w:szCs w:val="28"/>
          <w:lang w:val="ru-RU"/>
        </w:rPr>
        <w:t>Хизанишвили</w:t>
      </w:r>
      <w:r w:rsidRPr="00710252">
        <w:rPr>
          <w:rFonts w:ascii="Times" w:hAnsi="Times"/>
          <w:sz w:val="28"/>
          <w:szCs w:val="28"/>
          <w:lang w:val="ru-RU"/>
        </w:rPr>
        <w:t xml:space="preserve"> Арсений </w:t>
      </w:r>
    </w:p>
    <w:p w14:paraId="29F933A4" w14:textId="77777777" w:rsidR="005A22F1" w:rsidRPr="00710252" w:rsidRDefault="005A22F1" w:rsidP="005A22F1">
      <w:pPr>
        <w:jc w:val="center"/>
        <w:rPr>
          <w:rFonts w:ascii="Times" w:hAnsi="Times"/>
          <w:sz w:val="28"/>
          <w:szCs w:val="28"/>
          <w:lang w:val="ru-RU"/>
        </w:rPr>
      </w:pPr>
    </w:p>
    <w:p w14:paraId="583EE92D" w14:textId="77777777" w:rsidR="005A22F1" w:rsidRPr="00710252" w:rsidRDefault="005A22F1" w:rsidP="005A22F1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Группа: ИУ5 – 32</w:t>
      </w:r>
    </w:p>
    <w:p w14:paraId="008451F2" w14:textId="77777777" w:rsidR="005A22F1" w:rsidRPr="00710252" w:rsidRDefault="005A22F1" w:rsidP="005A22F1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6F486849" w14:textId="77777777" w:rsidR="005A22F1" w:rsidRPr="00710252" w:rsidRDefault="005A22F1" w:rsidP="005A22F1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47D59B47" w14:textId="77777777" w:rsidR="005A22F1" w:rsidRPr="00710252" w:rsidRDefault="005A22F1" w:rsidP="005A22F1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68B2C13E" w14:textId="77777777" w:rsidR="005A22F1" w:rsidRDefault="005A22F1" w:rsidP="005A22F1">
      <w:pPr>
        <w:pStyle w:val="Compact"/>
        <w:rPr>
          <w:lang w:val="ru-RU"/>
        </w:rPr>
      </w:pPr>
    </w:p>
    <w:p w14:paraId="2CAC482F" w14:textId="77777777" w:rsidR="005A22F1" w:rsidRDefault="005A22F1" w:rsidP="005A22F1">
      <w:pPr>
        <w:pStyle w:val="Compact"/>
        <w:rPr>
          <w:lang w:val="ru-RU"/>
        </w:rPr>
      </w:pPr>
    </w:p>
    <w:p w14:paraId="6859F2B0" w14:textId="77777777" w:rsidR="005A22F1" w:rsidRDefault="005A22F1" w:rsidP="005A22F1">
      <w:pPr>
        <w:pStyle w:val="Compact"/>
        <w:rPr>
          <w:lang w:val="ru-RU"/>
        </w:rPr>
      </w:pPr>
    </w:p>
    <w:p w14:paraId="5DC02BF1" w14:textId="77777777" w:rsidR="005A22F1" w:rsidRDefault="005A22F1" w:rsidP="005A22F1">
      <w:pPr>
        <w:pStyle w:val="Compact"/>
        <w:rPr>
          <w:lang w:val="ru-RU"/>
        </w:rPr>
      </w:pPr>
    </w:p>
    <w:p w14:paraId="3062ACDF" w14:textId="77777777" w:rsidR="005A22F1" w:rsidRDefault="005A22F1" w:rsidP="005A22F1">
      <w:pPr>
        <w:pStyle w:val="Compact"/>
        <w:rPr>
          <w:lang w:val="ru-RU"/>
        </w:rPr>
      </w:pPr>
    </w:p>
    <w:p w14:paraId="548EA534" w14:textId="77777777" w:rsidR="005A22F1" w:rsidRDefault="005A22F1" w:rsidP="005A22F1">
      <w:pPr>
        <w:pStyle w:val="Compact"/>
        <w:rPr>
          <w:lang w:val="ru-RU"/>
        </w:rPr>
      </w:pPr>
    </w:p>
    <w:p w14:paraId="7F648C96" w14:textId="77777777" w:rsidR="005A22F1" w:rsidRDefault="005A22F1" w:rsidP="005A22F1">
      <w:pPr>
        <w:pStyle w:val="Compact"/>
        <w:rPr>
          <w:lang w:val="ru-RU"/>
        </w:rPr>
      </w:pPr>
    </w:p>
    <w:p w14:paraId="4F724862" w14:textId="77777777" w:rsidR="005A22F1" w:rsidRDefault="005A22F1" w:rsidP="005A22F1">
      <w:pPr>
        <w:pStyle w:val="Compact"/>
        <w:rPr>
          <w:lang w:val="ru-RU"/>
        </w:rPr>
      </w:pPr>
    </w:p>
    <w:p w14:paraId="6E4FB509" w14:textId="77777777" w:rsidR="005A22F1" w:rsidRDefault="005A22F1" w:rsidP="005A22F1">
      <w:pPr>
        <w:pStyle w:val="Compact"/>
        <w:rPr>
          <w:lang w:val="ru-RU"/>
        </w:rPr>
      </w:pPr>
    </w:p>
    <w:p w14:paraId="02E10785" w14:textId="77777777" w:rsidR="005A22F1" w:rsidRDefault="005A22F1" w:rsidP="005A22F1">
      <w:pPr>
        <w:pStyle w:val="Compact"/>
        <w:rPr>
          <w:lang w:val="ru-RU"/>
        </w:rPr>
      </w:pPr>
    </w:p>
    <w:p w14:paraId="0DEA2680" w14:textId="77777777" w:rsidR="005A22F1" w:rsidRDefault="005A22F1" w:rsidP="005A22F1">
      <w:pPr>
        <w:pStyle w:val="Compact"/>
        <w:rPr>
          <w:lang w:val="ru-RU"/>
        </w:rPr>
      </w:pPr>
    </w:p>
    <w:p w14:paraId="6AD3C448" w14:textId="77777777" w:rsidR="005A22F1" w:rsidRPr="00435547" w:rsidRDefault="005A22F1" w:rsidP="005A22F1">
      <w:pPr>
        <w:pStyle w:val="Compact"/>
        <w:rPr>
          <w:lang w:val="ru-RU"/>
        </w:rPr>
      </w:pPr>
    </w:p>
    <w:p w14:paraId="591DEF72" w14:textId="77777777" w:rsidR="005A22F1" w:rsidRPr="000309B1" w:rsidRDefault="005A22F1" w:rsidP="005A22F1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03E0AA61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42F2154B" w14:textId="77777777" w:rsidR="00811930" w:rsidRPr="005A22F1" w:rsidRDefault="00811930" w:rsidP="00811930">
      <w:pPr>
        <w:keepNext/>
        <w:keepLines/>
        <w:spacing w:before="200" w:after="0"/>
        <w:outlineLvl w:val="2"/>
        <w:rPr>
          <w:rFonts w:ascii="Times New Roman" w:eastAsia="Times New Roman" w:hAnsi="Times New Roman" w:cs="Times New Roman"/>
          <w:bCs/>
          <w:sz w:val="28"/>
          <w:szCs w:val="28"/>
          <w:lang w:val="ru-RU"/>
        </w:rPr>
      </w:pPr>
      <w:bookmarkStart w:id="1" w:name="i.-описание-задания"/>
      <w:bookmarkEnd w:id="1"/>
      <w:r w:rsidRPr="005A22F1">
        <w:rPr>
          <w:rFonts w:ascii="Times New Roman" w:eastAsia="Times New Roman" w:hAnsi="Times New Roman" w:cs="Times New Roman"/>
          <w:bCs/>
          <w:sz w:val="28"/>
          <w:szCs w:val="28"/>
        </w:rPr>
        <w:lastRenderedPageBreak/>
        <w:t>I</w:t>
      </w:r>
      <w:r w:rsidRPr="005A22F1">
        <w:rPr>
          <w:rFonts w:ascii="Times New Roman" w:eastAsia="Times New Roman" w:hAnsi="Times New Roman" w:cs="Times New Roman"/>
          <w:bCs/>
          <w:sz w:val="28"/>
          <w:szCs w:val="28"/>
          <w:lang w:val="ru-RU"/>
        </w:rPr>
        <w:t>. Описание задания</w:t>
      </w:r>
    </w:p>
    <w:p w14:paraId="2426A305" w14:textId="77777777" w:rsidR="00347551" w:rsidRPr="00347551" w:rsidRDefault="00347551" w:rsidP="00347551">
      <w:pPr>
        <w:widowControl w:val="0"/>
        <w:autoSpaceDE w:val="0"/>
        <w:autoSpaceDN w:val="0"/>
        <w:adjustRightInd w:val="0"/>
        <w:spacing w:line="276" w:lineRule="auto"/>
        <w:ind w:right="-6"/>
        <w:jc w:val="both"/>
        <w:rPr>
          <w:rFonts w:ascii="TimesNewRomanPSMT" w:hAnsi="TimesNewRomanPSMT" w:cs="TimesNewRomanPSMT"/>
          <w:sz w:val="28"/>
          <w:szCs w:val="28"/>
          <w:lang w:val="ru-RU"/>
        </w:rPr>
      </w:pPr>
      <w:r w:rsidRPr="00347551">
        <w:rPr>
          <w:rFonts w:ascii="TimesNewRomanPSMT" w:hAnsi="TimesNewRomanPSMT" w:cs="TimesNewRomanPSMT"/>
          <w:sz w:val="28"/>
          <w:szCs w:val="28"/>
          <w:lang w:val="ru-RU"/>
        </w:rPr>
        <w:t>Разработать программу, реализующую вычисление расстояния Левенштейна с использованием алгоритма Вагнера-Фишера.</w:t>
      </w:r>
    </w:p>
    <w:p w14:paraId="7948B78D" w14:textId="77777777" w:rsidR="00347551" w:rsidRPr="00347551" w:rsidRDefault="00347551" w:rsidP="00347551">
      <w:pPr>
        <w:widowControl w:val="0"/>
        <w:numPr>
          <w:ilvl w:val="1"/>
          <w:numId w:val="4"/>
        </w:numPr>
        <w:autoSpaceDE w:val="0"/>
        <w:autoSpaceDN w:val="0"/>
        <w:adjustRightInd w:val="0"/>
        <w:spacing w:line="276" w:lineRule="auto"/>
        <w:ind w:left="720" w:right="-6"/>
        <w:jc w:val="both"/>
        <w:rPr>
          <w:rFonts w:ascii="TimesNewRomanPSMT" w:hAnsi="TimesNewRomanPSMT" w:cs="TimesNewRomanPSMT"/>
          <w:sz w:val="28"/>
          <w:szCs w:val="28"/>
          <w:lang w:val="ru-RU"/>
        </w:rPr>
      </w:pPr>
      <w:r w:rsidRPr="00347551">
        <w:rPr>
          <w:rFonts w:ascii="TimesNewRomanPSMT" w:hAnsi="TimesNewRomanPSMT" w:cs="TimesNewRomanPSMT"/>
          <w:sz w:val="28"/>
          <w:szCs w:val="28"/>
          <w:lang w:val="ru-RU"/>
        </w:rPr>
        <w:t>1.</w:t>
      </w:r>
      <w:r w:rsidRPr="00347551">
        <w:rPr>
          <w:rFonts w:ascii="TimesNewRomanPSMT" w:hAnsi="TimesNewRomanPSMT" w:cs="TimesNewRomanPSMT"/>
          <w:sz w:val="28"/>
          <w:szCs w:val="28"/>
          <w:lang w:val="ru-RU"/>
        </w:rPr>
        <w:tab/>
        <w:t xml:space="preserve">Программа должна быть разработана в виде библиотеки классов на языке </w:t>
      </w:r>
      <w:r>
        <w:rPr>
          <w:rFonts w:ascii="TimesNewRomanPSMT" w:hAnsi="TimesNewRomanPSMT" w:cs="TimesNewRomanPSMT"/>
          <w:sz w:val="28"/>
          <w:szCs w:val="28"/>
        </w:rPr>
        <w:t>C</w:t>
      </w:r>
      <w:r w:rsidRPr="00347551">
        <w:rPr>
          <w:rFonts w:ascii="TimesNewRomanPSMT" w:hAnsi="TimesNewRomanPSMT" w:cs="TimesNewRomanPSMT"/>
          <w:sz w:val="28"/>
          <w:szCs w:val="28"/>
          <w:lang w:val="ru-RU"/>
        </w:rPr>
        <w:t>#.</w:t>
      </w:r>
    </w:p>
    <w:p w14:paraId="75B69A06" w14:textId="77777777" w:rsidR="00347551" w:rsidRPr="00347551" w:rsidRDefault="00347551" w:rsidP="00347551">
      <w:pPr>
        <w:widowControl w:val="0"/>
        <w:numPr>
          <w:ilvl w:val="1"/>
          <w:numId w:val="4"/>
        </w:numPr>
        <w:autoSpaceDE w:val="0"/>
        <w:autoSpaceDN w:val="0"/>
        <w:adjustRightInd w:val="0"/>
        <w:spacing w:line="276" w:lineRule="auto"/>
        <w:ind w:left="720" w:right="-6"/>
        <w:jc w:val="both"/>
        <w:rPr>
          <w:rFonts w:ascii="TimesNewRomanPSMT" w:hAnsi="TimesNewRomanPSMT" w:cs="TimesNewRomanPSMT"/>
          <w:sz w:val="28"/>
          <w:szCs w:val="28"/>
          <w:lang w:val="ru-RU"/>
        </w:rPr>
      </w:pPr>
      <w:r w:rsidRPr="00347551">
        <w:rPr>
          <w:rFonts w:ascii="TimesNewRomanPSMT" w:hAnsi="TimesNewRomanPSMT" w:cs="TimesNewRomanPSMT"/>
          <w:sz w:val="28"/>
          <w:szCs w:val="28"/>
          <w:lang w:val="ru-RU"/>
        </w:rPr>
        <w:t>2.</w:t>
      </w:r>
      <w:r w:rsidRPr="00347551">
        <w:rPr>
          <w:rFonts w:ascii="TimesNewRomanPSMT" w:hAnsi="TimesNewRomanPSMT" w:cs="TimesNewRomanPSMT"/>
          <w:sz w:val="28"/>
          <w:szCs w:val="28"/>
          <w:lang w:val="ru-RU"/>
        </w:rPr>
        <w:tab/>
        <w:t>Использовать самый простой вариант алгоритма без оптимизации.</w:t>
      </w:r>
    </w:p>
    <w:p w14:paraId="793FD77B" w14:textId="77777777" w:rsidR="00347551" w:rsidRPr="00347551" w:rsidRDefault="00347551" w:rsidP="00347551">
      <w:pPr>
        <w:widowControl w:val="0"/>
        <w:numPr>
          <w:ilvl w:val="1"/>
          <w:numId w:val="4"/>
        </w:numPr>
        <w:autoSpaceDE w:val="0"/>
        <w:autoSpaceDN w:val="0"/>
        <w:adjustRightInd w:val="0"/>
        <w:spacing w:line="276" w:lineRule="auto"/>
        <w:ind w:left="720" w:right="-6"/>
        <w:jc w:val="both"/>
        <w:rPr>
          <w:rFonts w:ascii="TimesNewRomanPSMT" w:hAnsi="TimesNewRomanPSMT" w:cs="TimesNewRomanPSMT"/>
          <w:sz w:val="28"/>
          <w:szCs w:val="28"/>
          <w:lang w:val="ru-RU"/>
        </w:rPr>
      </w:pPr>
      <w:r w:rsidRPr="00347551">
        <w:rPr>
          <w:rFonts w:ascii="TimesNewRomanPSMT" w:hAnsi="TimesNewRomanPSMT" w:cs="TimesNewRomanPSMT"/>
          <w:sz w:val="28"/>
          <w:szCs w:val="28"/>
          <w:lang w:val="ru-RU"/>
        </w:rPr>
        <w:t>3.</w:t>
      </w:r>
      <w:r w:rsidRPr="00347551">
        <w:rPr>
          <w:rFonts w:ascii="TimesNewRomanPSMT" w:hAnsi="TimesNewRomanPSMT" w:cs="TimesNewRomanPSMT"/>
          <w:sz w:val="28"/>
          <w:szCs w:val="28"/>
          <w:lang w:val="ru-RU"/>
        </w:rPr>
        <w:tab/>
        <w:t>Дополнительно возможно реализовать вычисление расстояния Дамерау-Левенштейна (с учетом перестановок соседних символов).</w:t>
      </w:r>
    </w:p>
    <w:p w14:paraId="213A7AE7" w14:textId="77777777" w:rsidR="00347551" w:rsidRPr="00347551" w:rsidRDefault="00347551" w:rsidP="00347551">
      <w:pPr>
        <w:widowControl w:val="0"/>
        <w:numPr>
          <w:ilvl w:val="1"/>
          <w:numId w:val="4"/>
        </w:numPr>
        <w:autoSpaceDE w:val="0"/>
        <w:autoSpaceDN w:val="0"/>
        <w:adjustRightInd w:val="0"/>
        <w:spacing w:line="276" w:lineRule="auto"/>
        <w:ind w:left="720" w:right="-6"/>
        <w:jc w:val="both"/>
        <w:rPr>
          <w:rFonts w:ascii="TimesNewRomanPSMT" w:hAnsi="TimesNewRomanPSMT" w:cs="TimesNewRomanPSMT"/>
          <w:sz w:val="28"/>
          <w:szCs w:val="28"/>
          <w:lang w:val="ru-RU"/>
        </w:rPr>
      </w:pPr>
      <w:r w:rsidRPr="00347551">
        <w:rPr>
          <w:rFonts w:ascii="TimesNewRomanPSMT" w:hAnsi="TimesNewRomanPSMT" w:cs="TimesNewRomanPSMT"/>
          <w:sz w:val="28"/>
          <w:szCs w:val="28"/>
          <w:lang w:val="ru-RU"/>
        </w:rPr>
        <w:t>4.</w:t>
      </w:r>
      <w:r w:rsidRPr="00347551">
        <w:rPr>
          <w:rFonts w:ascii="TimesNewRomanPSMT" w:hAnsi="TimesNewRomanPSMT" w:cs="TimesNewRomanPSMT"/>
          <w:sz w:val="28"/>
          <w:szCs w:val="28"/>
          <w:lang w:val="ru-RU"/>
        </w:rPr>
        <w:tab/>
        <w:t>Модифицировать предыдущую лабораторную работу, вместо поиска подстроки используется вычисление расстояния Левенштейна.</w:t>
      </w:r>
    </w:p>
    <w:p w14:paraId="5B89B513" w14:textId="77777777" w:rsidR="00347551" w:rsidRPr="00347551" w:rsidRDefault="00347551" w:rsidP="00347551">
      <w:pPr>
        <w:widowControl w:val="0"/>
        <w:numPr>
          <w:ilvl w:val="1"/>
          <w:numId w:val="4"/>
        </w:numPr>
        <w:autoSpaceDE w:val="0"/>
        <w:autoSpaceDN w:val="0"/>
        <w:adjustRightInd w:val="0"/>
        <w:spacing w:line="276" w:lineRule="auto"/>
        <w:ind w:left="720" w:right="-6"/>
        <w:jc w:val="both"/>
        <w:rPr>
          <w:rFonts w:ascii="TimesNewRomanPSMT" w:hAnsi="TimesNewRomanPSMT" w:cs="TimesNewRomanPSMT"/>
          <w:sz w:val="28"/>
          <w:szCs w:val="28"/>
          <w:lang w:val="ru-RU"/>
        </w:rPr>
      </w:pPr>
      <w:r w:rsidRPr="00347551">
        <w:rPr>
          <w:rFonts w:ascii="TimesNewRomanPSMT" w:hAnsi="TimesNewRomanPSMT" w:cs="TimesNewRomanPSMT"/>
          <w:sz w:val="28"/>
          <w:szCs w:val="28"/>
          <w:lang w:val="ru-RU"/>
        </w:rPr>
        <w:t>5.</w:t>
      </w:r>
      <w:r w:rsidRPr="00347551">
        <w:rPr>
          <w:rFonts w:ascii="TimesNewRomanPSMT" w:hAnsi="TimesNewRomanPSMT" w:cs="TimesNewRomanPSMT"/>
          <w:sz w:val="28"/>
          <w:szCs w:val="28"/>
          <w:lang w:val="ru-RU"/>
        </w:rPr>
        <w:tab/>
        <w:t>Предусмотреть отдельное поле ввода для максимального расстояния. Если расстояние Левенштейна между двумя строками больше максимального, то строки считаются несовпадающими и не выводятся в список результатов.</w:t>
      </w:r>
    </w:p>
    <w:p w14:paraId="7CFC9BB3" w14:textId="77777777" w:rsidR="00154890" w:rsidRPr="000309B1" w:rsidRDefault="00154890">
      <w:pPr>
        <w:pStyle w:val="Compact"/>
        <w:rPr>
          <w:rFonts w:ascii="Times New Roman" w:hAnsi="Times New Roman" w:cs="Times New Roman"/>
          <w:sz w:val="28"/>
          <w:szCs w:val="28"/>
          <w:lang w:val="ru-RU"/>
        </w:rPr>
      </w:pPr>
    </w:p>
    <w:p w14:paraId="01EE3018" w14:textId="77777777" w:rsidR="00154890" w:rsidRPr="005A22F1" w:rsidRDefault="00435547">
      <w:pPr>
        <w:pStyle w:val="3"/>
        <w:rPr>
          <w:rFonts w:ascii="Times New Roman" w:hAnsi="Times New Roman" w:cs="Times New Roman"/>
          <w:b w:val="0"/>
          <w:color w:val="auto"/>
        </w:rPr>
      </w:pPr>
      <w:bookmarkStart w:id="2" w:name="ii.-код-программы"/>
      <w:bookmarkEnd w:id="2"/>
      <w:r w:rsidRPr="005A22F1">
        <w:rPr>
          <w:rFonts w:ascii="Times New Roman" w:hAnsi="Times New Roman" w:cs="Times New Roman"/>
          <w:b w:val="0"/>
          <w:color w:val="auto"/>
        </w:rPr>
        <w:t xml:space="preserve">II. </w:t>
      </w:r>
      <w:r w:rsidRPr="005A22F1">
        <w:rPr>
          <w:rFonts w:ascii="Times New Roman" w:hAnsi="Times New Roman" w:cs="Times New Roman"/>
          <w:b w:val="0"/>
          <w:color w:val="auto"/>
          <w:lang w:val="ru-RU"/>
        </w:rPr>
        <w:t>Код</w:t>
      </w:r>
      <w:r w:rsidRPr="005A22F1">
        <w:rPr>
          <w:rFonts w:ascii="Times New Roman" w:hAnsi="Times New Roman" w:cs="Times New Roman"/>
          <w:b w:val="0"/>
          <w:color w:val="auto"/>
        </w:rPr>
        <w:t xml:space="preserve"> </w:t>
      </w:r>
      <w:r w:rsidRPr="005A22F1">
        <w:rPr>
          <w:rFonts w:ascii="Times New Roman" w:hAnsi="Times New Roman" w:cs="Times New Roman"/>
          <w:b w:val="0"/>
          <w:color w:val="auto"/>
          <w:lang w:val="ru-RU"/>
        </w:rPr>
        <w:t>программы</w:t>
      </w:r>
    </w:p>
    <w:p w14:paraId="29B7CB2F" w14:textId="3F3FBFFB" w:rsidR="00811930" w:rsidRPr="000309B1" w:rsidRDefault="00435547" w:rsidP="00811930">
      <w:pPr>
        <w:rPr>
          <w:rFonts w:ascii="Times New Roman" w:eastAsia="Times New Roman" w:hAnsi="Times New Roman" w:cs="Times New Roman"/>
          <w:color w:val="009695"/>
          <w:sz w:val="28"/>
          <w:szCs w:val="28"/>
          <w:lang w:eastAsia="ru-RU"/>
        </w:rPr>
      </w:pPr>
      <w:r w:rsidRPr="00347551">
        <w:rPr>
          <w:rFonts w:ascii="Times New Roman" w:hAnsi="Times New Roman" w:cs="Times New Roman"/>
          <w:sz w:val="28"/>
          <w:szCs w:val="28"/>
        </w:rPr>
        <w:br/>
      </w:r>
      <w:r w:rsidRPr="000309B1">
        <w:rPr>
          <w:rStyle w:val="NormalTok"/>
          <w:rFonts w:ascii="Tahoma" w:hAnsi="Tahoma" w:cs="Tahoma"/>
          <w:sz w:val="28"/>
          <w:szCs w:val="28"/>
        </w:rPr>
        <w:t>﻿</w:t>
      </w:r>
      <w:bookmarkStart w:id="3" w:name="iii.-примеры-работы"/>
      <w:bookmarkEnd w:id="3"/>
      <w:r w:rsidR="00811930" w:rsidRPr="000309B1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eastAsia="ru-RU"/>
        </w:rPr>
        <w:t>Form1.cs</w:t>
      </w:r>
    </w:p>
    <w:p w14:paraId="6939B61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660C792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Collections.Generic;</w:t>
      </w:r>
    </w:p>
    <w:p w14:paraId="078FFE3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ComponentModel;</w:t>
      </w:r>
    </w:p>
    <w:p w14:paraId="3A178CC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ata;</w:t>
      </w:r>
    </w:p>
    <w:p w14:paraId="34803BC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;</w:t>
      </w:r>
    </w:p>
    <w:p w14:paraId="368235C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Linq;</w:t>
      </w:r>
    </w:p>
    <w:p w14:paraId="3C570AF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Text;</w:t>
      </w:r>
    </w:p>
    <w:p w14:paraId="724D35A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Threading.Tasks;</w:t>
      </w:r>
    </w:p>
    <w:p w14:paraId="170FDB7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;</w:t>
      </w:r>
    </w:p>
    <w:p w14:paraId="5662A2D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iagnostics;</w:t>
      </w:r>
    </w:p>
    <w:p w14:paraId="210D162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us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IO;</w:t>
      </w:r>
    </w:p>
    <w:p w14:paraId="0E18858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DC85DD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namespac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4</w:t>
      </w:r>
    </w:p>
    <w:p w14:paraId="6AC414D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>{</w:t>
      </w:r>
    </w:p>
    <w:p w14:paraId="7F601D8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347551">
        <w:rPr>
          <w:rFonts w:ascii="Consolas" w:hAnsi="Consolas" w:cs="Consolas"/>
          <w:color w:val="0000FF"/>
          <w:sz w:val="19"/>
          <w:szCs w:val="19"/>
        </w:rPr>
        <w:t>public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partia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clas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Form1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: </w:t>
      </w:r>
      <w:r w:rsidRPr="00347551">
        <w:rPr>
          <w:rFonts w:ascii="Consolas" w:hAnsi="Consolas" w:cs="Consolas"/>
          <w:color w:val="2B91AF"/>
          <w:sz w:val="19"/>
          <w:szCs w:val="19"/>
        </w:rPr>
        <w:t>Form</w:t>
      </w:r>
    </w:p>
    <w:p w14:paraId="255977F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45C3A4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2B91AF"/>
          <w:sz w:val="19"/>
          <w:szCs w:val="19"/>
        </w:rPr>
        <w:t>List</w:t>
      </w:r>
      <w:r w:rsidRPr="00347551">
        <w:rPr>
          <w:rFonts w:ascii="Consolas" w:hAnsi="Consolas" w:cs="Consolas"/>
          <w:color w:val="000000"/>
          <w:sz w:val="19"/>
          <w:szCs w:val="19"/>
        </w:rPr>
        <w:t>&lt;</w:t>
      </w:r>
      <w:r w:rsidRPr="00347551">
        <w:rPr>
          <w:rFonts w:ascii="Consolas" w:hAnsi="Consolas" w:cs="Consolas"/>
          <w:color w:val="2B91A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&gt; list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List</w:t>
      </w:r>
      <w:r w:rsidRPr="00347551">
        <w:rPr>
          <w:rFonts w:ascii="Consolas" w:hAnsi="Consolas" w:cs="Consolas"/>
          <w:color w:val="000000"/>
          <w:sz w:val="19"/>
          <w:szCs w:val="19"/>
        </w:rPr>
        <w:t>&lt;</w:t>
      </w:r>
      <w:r w:rsidRPr="00347551">
        <w:rPr>
          <w:rFonts w:ascii="Consolas" w:hAnsi="Consolas" w:cs="Consolas"/>
          <w:color w:val="2B91A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>&gt;();</w:t>
      </w:r>
    </w:p>
    <w:p w14:paraId="1134F08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ublic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Form1()</w:t>
      </w:r>
    </w:p>
    <w:p w14:paraId="36FBC44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3A6C1B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InitializeComponent();</w:t>
      </w:r>
    </w:p>
    <w:p w14:paraId="5F61AFF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1A7882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31EB3E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Form1_Load(</w:t>
      </w:r>
      <w:r w:rsidRPr="00347551">
        <w:rPr>
          <w:rFonts w:ascii="Consolas" w:hAnsi="Consolas" w:cs="Consolas"/>
          <w:color w:val="0000FF"/>
          <w:sz w:val="19"/>
          <w:szCs w:val="19"/>
        </w:rPr>
        <w:t>objec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 w:rsidRPr="00347551">
        <w:rPr>
          <w:rFonts w:ascii="Consolas" w:hAnsi="Consolas" w:cs="Consolas"/>
          <w:color w:val="2B91AF"/>
          <w:sz w:val="19"/>
          <w:szCs w:val="19"/>
        </w:rPr>
        <w:t>EventArg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14:paraId="5BE7A0A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00BA97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</w:p>
    <w:p w14:paraId="3A71494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714AC6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F26476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Close_Click(</w:t>
      </w:r>
      <w:r w:rsidRPr="00347551">
        <w:rPr>
          <w:rFonts w:ascii="Consolas" w:hAnsi="Consolas" w:cs="Consolas"/>
          <w:color w:val="0000FF"/>
          <w:sz w:val="19"/>
          <w:szCs w:val="19"/>
        </w:rPr>
        <w:t>objec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 w:rsidRPr="00347551">
        <w:rPr>
          <w:rFonts w:ascii="Consolas" w:hAnsi="Consolas" w:cs="Consolas"/>
          <w:color w:val="2B91AF"/>
          <w:sz w:val="19"/>
          <w:szCs w:val="19"/>
        </w:rPr>
        <w:t>EventArg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14:paraId="5A8D1FE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30E3F6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lose();</w:t>
      </w:r>
    </w:p>
    <w:p w14:paraId="04A2513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2138BA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22E1F84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Exit_Click(</w:t>
      </w:r>
      <w:r w:rsidRPr="00347551">
        <w:rPr>
          <w:rFonts w:ascii="Consolas" w:hAnsi="Consolas" w:cs="Consolas"/>
          <w:color w:val="0000FF"/>
          <w:sz w:val="19"/>
          <w:szCs w:val="19"/>
        </w:rPr>
        <w:t>objec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 w:rsidRPr="00347551">
        <w:rPr>
          <w:rFonts w:ascii="Consolas" w:hAnsi="Consolas" w:cs="Consolas"/>
          <w:color w:val="2B91AF"/>
          <w:sz w:val="19"/>
          <w:szCs w:val="19"/>
        </w:rPr>
        <w:t>EventArg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14:paraId="51FEE83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B1EEB0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2B91AF"/>
          <w:sz w:val="19"/>
          <w:szCs w:val="19"/>
        </w:rPr>
        <w:t>Application</w:t>
      </w:r>
      <w:r w:rsidRPr="00347551">
        <w:rPr>
          <w:rFonts w:ascii="Consolas" w:hAnsi="Consolas" w:cs="Consolas"/>
          <w:color w:val="000000"/>
          <w:sz w:val="19"/>
          <w:szCs w:val="19"/>
        </w:rPr>
        <w:t>.Exit();</w:t>
      </w:r>
    </w:p>
    <w:p w14:paraId="2C2A769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413F73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3CFFBE9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ReadText_Click_1(</w:t>
      </w:r>
      <w:r w:rsidRPr="00347551">
        <w:rPr>
          <w:rFonts w:ascii="Consolas" w:hAnsi="Consolas" w:cs="Consolas"/>
          <w:color w:val="0000FF"/>
          <w:sz w:val="19"/>
          <w:szCs w:val="19"/>
        </w:rPr>
        <w:t>objec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 w:rsidRPr="00347551">
        <w:rPr>
          <w:rFonts w:ascii="Consolas" w:hAnsi="Consolas" w:cs="Consolas"/>
          <w:color w:val="2B91AF"/>
          <w:sz w:val="19"/>
          <w:szCs w:val="19"/>
        </w:rPr>
        <w:t>EventArg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14:paraId="3A3F76F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FC34F2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2B91AF"/>
          <w:sz w:val="19"/>
          <w:szCs w:val="19"/>
        </w:rPr>
        <w:t>OpenFileDialo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fd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OpenFileDialog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72C03CD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fd.Filter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текстовый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файл</w:t>
      </w:r>
      <w:r w:rsidRPr="00347551">
        <w:rPr>
          <w:rFonts w:ascii="Consolas" w:hAnsi="Consolas" w:cs="Consolas"/>
          <w:color w:val="A31515"/>
          <w:sz w:val="19"/>
          <w:szCs w:val="19"/>
        </w:rPr>
        <w:t>|*.txt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53EB14B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7C86A03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fd.ShowDialog() == </w:t>
      </w:r>
      <w:r w:rsidRPr="00347551">
        <w:rPr>
          <w:rFonts w:ascii="Consolas" w:hAnsi="Consolas" w:cs="Consolas"/>
          <w:color w:val="2B91AF"/>
          <w:sz w:val="19"/>
          <w:szCs w:val="19"/>
        </w:rPr>
        <w:t>DialogResult</w:t>
      </w:r>
      <w:r w:rsidRPr="00347551">
        <w:rPr>
          <w:rFonts w:ascii="Consolas" w:hAnsi="Consolas" w:cs="Consolas"/>
          <w:color w:val="000000"/>
          <w:sz w:val="19"/>
          <w:szCs w:val="19"/>
        </w:rPr>
        <w:t>.OK)</w:t>
      </w:r>
    </w:p>
    <w:p w14:paraId="53BC97B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514797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2B91AF"/>
          <w:sz w:val="19"/>
          <w:szCs w:val="19"/>
        </w:rPr>
        <w:t>Stopwatch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Stopwatch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7D853A2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t.Start();</w:t>
      </w:r>
    </w:p>
    <w:p w14:paraId="7B14B52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64772C1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 = </w:t>
      </w:r>
      <w:r w:rsidRPr="00347551">
        <w:rPr>
          <w:rFonts w:ascii="Consolas" w:hAnsi="Consolas" w:cs="Consolas"/>
          <w:color w:val="2B91AF"/>
          <w:sz w:val="19"/>
          <w:szCs w:val="19"/>
        </w:rPr>
        <w:t>File</w:t>
      </w:r>
      <w:r w:rsidRPr="00347551">
        <w:rPr>
          <w:rFonts w:ascii="Consolas" w:hAnsi="Consolas" w:cs="Consolas"/>
          <w:color w:val="000000"/>
          <w:sz w:val="19"/>
          <w:szCs w:val="19"/>
        </w:rPr>
        <w:t>.ReadAllText(fd.FileName);</w:t>
      </w:r>
    </w:p>
    <w:p w14:paraId="4AE2E60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7D9FE14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char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[] separators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char</w:t>
      </w:r>
      <w:r w:rsidRPr="00347551">
        <w:rPr>
          <w:rFonts w:ascii="Consolas" w:hAnsi="Consolas" w:cs="Consolas"/>
          <w:color w:val="000000"/>
          <w:sz w:val="19"/>
          <w:szCs w:val="19"/>
        </w:rPr>
        <w:t>[] {</w:t>
      </w:r>
      <w:r w:rsidRPr="00347551">
        <w:rPr>
          <w:rFonts w:ascii="Consolas" w:hAnsi="Consolas" w:cs="Consolas"/>
          <w:color w:val="A31515"/>
          <w:sz w:val="19"/>
          <w:szCs w:val="19"/>
        </w:rPr>
        <w:t>' 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.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,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!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?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/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\t'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347551">
        <w:rPr>
          <w:rFonts w:ascii="Consolas" w:hAnsi="Consolas" w:cs="Consolas"/>
          <w:color w:val="A31515"/>
          <w:sz w:val="19"/>
          <w:szCs w:val="19"/>
        </w:rPr>
        <w:t>'\n'</w:t>
      </w:r>
      <w:r w:rsidRPr="00347551">
        <w:rPr>
          <w:rFonts w:ascii="Consolas" w:hAnsi="Consolas" w:cs="Consolas"/>
          <w:color w:val="000000"/>
          <w:sz w:val="19"/>
          <w:szCs w:val="19"/>
        </w:rPr>
        <w:t>};</w:t>
      </w:r>
    </w:p>
    <w:p w14:paraId="7991495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5B84B0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>[] textArray = text.Split(separators);</w:t>
      </w:r>
    </w:p>
    <w:p w14:paraId="1A23281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1C56D9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each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Temp </w:t>
      </w:r>
      <w:r w:rsidRPr="00347551">
        <w:rPr>
          <w:rFonts w:ascii="Consolas" w:hAnsi="Consolas" w:cs="Consolas"/>
          <w:color w:val="0000FF"/>
          <w:sz w:val="19"/>
          <w:szCs w:val="19"/>
        </w:rPr>
        <w:t>i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Array)</w:t>
      </w:r>
    </w:p>
    <w:p w14:paraId="1E0B24E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2C92CDD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 = strTemp.Trim();</w:t>
      </w:r>
    </w:p>
    <w:p w14:paraId="16EE8AF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856F15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!list.Contains(str)) list.Add(str);</w:t>
      </w:r>
    </w:p>
    <w:p w14:paraId="1A76546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88FCDA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4FD247C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t.Stop();</w:t>
      </w:r>
    </w:p>
    <w:p w14:paraId="511886A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ReadTime.Text = t.Elapsed.ToString();</w:t>
      </w:r>
    </w:p>
    <w:p w14:paraId="34F22A4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94BCFF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7C74F93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else</w:t>
      </w:r>
    </w:p>
    <w:p w14:paraId="2E8A64D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0E4B514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2B91AF"/>
          <w:sz w:val="19"/>
          <w:szCs w:val="19"/>
        </w:rPr>
        <w:t>MessageBox</w:t>
      </w:r>
      <w:r w:rsidRPr="00347551">
        <w:rPr>
          <w:rFonts w:ascii="Consolas" w:hAnsi="Consolas" w:cs="Consolas"/>
          <w:color w:val="000000"/>
          <w:sz w:val="19"/>
          <w:szCs w:val="19"/>
        </w:rPr>
        <w:t>.Show(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Необходимо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выбрать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файл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);</w:t>
      </w:r>
    </w:p>
    <w:p w14:paraId="7A796A4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EEF181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57AD17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63C1954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SearchWord_Click(</w:t>
      </w:r>
      <w:r w:rsidRPr="00347551">
        <w:rPr>
          <w:rFonts w:ascii="Consolas" w:hAnsi="Consolas" w:cs="Consolas"/>
          <w:color w:val="0000FF"/>
          <w:sz w:val="19"/>
          <w:szCs w:val="19"/>
        </w:rPr>
        <w:t>objec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 w:rsidRPr="00347551">
        <w:rPr>
          <w:rFonts w:ascii="Consolas" w:hAnsi="Consolas" w:cs="Consolas"/>
          <w:color w:val="2B91AF"/>
          <w:sz w:val="19"/>
          <w:szCs w:val="19"/>
        </w:rPr>
        <w:t>EventArg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14:paraId="148955C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3ABC27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.BeginUpdate();</w:t>
      </w:r>
    </w:p>
    <w:p w14:paraId="1F4FA0D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.Items.Clear();</w:t>
      </w:r>
    </w:p>
    <w:p w14:paraId="4CDA946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.EndUpdate();</w:t>
      </w:r>
    </w:p>
    <w:p w14:paraId="787BF8A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word =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SearchWord.Text.Trim();</w:t>
      </w:r>
    </w:p>
    <w:p w14:paraId="46FEF23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3D9EEFD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istStr =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Distance.Text.Trim();</w:t>
      </w:r>
    </w:p>
    <w:p w14:paraId="1563C60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2FAFBF0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ist;</w:t>
      </w:r>
    </w:p>
    <w:p w14:paraId="043F240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0556609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!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>.IsNullOrWhiteSpace(word) &amp;&amp; list.Count &gt; 0 &amp;&amp; !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IsNullOrWhiteSpace(distStr) &amp;&amp;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ryParse(distStr, </w:t>
      </w:r>
      <w:r w:rsidRPr="00347551">
        <w:rPr>
          <w:rFonts w:ascii="Consolas" w:hAnsi="Consolas" w:cs="Consolas"/>
          <w:color w:val="0000FF"/>
          <w:sz w:val="19"/>
          <w:szCs w:val="19"/>
        </w:rPr>
        <w:t>ou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ist))</w:t>
      </w:r>
    </w:p>
    <w:p w14:paraId="5DC422D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487AB0A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wordUpper = word.ToUpper();</w:t>
      </w:r>
    </w:p>
    <w:p w14:paraId="25D9041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117EAA0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2B91AF"/>
          <w:sz w:val="19"/>
          <w:szCs w:val="19"/>
        </w:rPr>
        <w:t>List</w:t>
      </w:r>
      <w:r w:rsidRPr="00347551">
        <w:rPr>
          <w:rFonts w:ascii="Consolas" w:hAnsi="Consolas" w:cs="Consolas"/>
          <w:color w:val="000000"/>
          <w:sz w:val="19"/>
          <w:szCs w:val="19"/>
        </w:rPr>
        <w:t>&lt;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&gt; tempList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List</w:t>
      </w:r>
      <w:r w:rsidRPr="00347551">
        <w:rPr>
          <w:rFonts w:ascii="Consolas" w:hAnsi="Consolas" w:cs="Consolas"/>
          <w:color w:val="000000"/>
          <w:sz w:val="19"/>
          <w:szCs w:val="19"/>
        </w:rPr>
        <w:t>&lt;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>&gt;();</w:t>
      </w:r>
    </w:p>
    <w:p w14:paraId="434D361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0421EE8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2B91AF"/>
          <w:sz w:val="19"/>
          <w:szCs w:val="19"/>
        </w:rPr>
        <w:t>Stopwatch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Stopwatch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24C7508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t.Start();</w:t>
      </w:r>
    </w:p>
    <w:p w14:paraId="0D6A504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42973EF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each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 </w:t>
      </w:r>
      <w:r w:rsidRPr="00347551">
        <w:rPr>
          <w:rFonts w:ascii="Consolas" w:hAnsi="Consolas" w:cs="Consolas"/>
          <w:color w:val="0000FF"/>
          <w:sz w:val="19"/>
          <w:szCs w:val="19"/>
        </w:rPr>
        <w:t>i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ist)</w:t>
      </w:r>
    </w:p>
    <w:p w14:paraId="3F583F6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37856E4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MessageBox.Show(Distance(str.ToUpper(), wordUpper).ToString());</w:t>
      </w:r>
    </w:p>
    <w:p w14:paraId="14E41FB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Distance(str.ToUpper(),wordUpper) &lt;= dist)</w:t>
      </w:r>
    </w:p>
    <w:p w14:paraId="0EA1705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6260AB8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    tempList.Add(str);</w:t>
      </w:r>
    </w:p>
    <w:p w14:paraId="31A12AA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0EEEA6A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47D42C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t.Stop();</w:t>
      </w:r>
    </w:p>
    <w:p w14:paraId="0477461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SearchTime.Text = t.Elapsed.ToString();</w:t>
      </w:r>
    </w:p>
    <w:p w14:paraId="6EC81DE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0E2FAF9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.BeginUpdate();</w:t>
      </w:r>
    </w:p>
    <w:p w14:paraId="5670D03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40F0679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each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 </w:t>
      </w:r>
      <w:r w:rsidRPr="00347551">
        <w:rPr>
          <w:rFonts w:ascii="Consolas" w:hAnsi="Consolas" w:cs="Consolas"/>
          <w:color w:val="0000FF"/>
          <w:sz w:val="19"/>
          <w:szCs w:val="19"/>
        </w:rPr>
        <w:t>i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mpList)</w:t>
      </w:r>
    </w:p>
    <w:p w14:paraId="61C383C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24A3DE7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.Items.Add(str);</w:t>
      </w:r>
    </w:p>
    <w:p w14:paraId="3D9A14EE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5B21D3EA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ru-RU"/>
        </w:rPr>
        <w:t>this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.listBoxFoundWords.EndUpdate();</w:t>
      </w:r>
    </w:p>
    <w:p w14:paraId="3BCB8F99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}</w:t>
      </w:r>
    </w:p>
    <w:p w14:paraId="0B50C763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ru-RU"/>
        </w:rPr>
        <w:t>else</w:t>
      </w:r>
    </w:p>
    <w:p w14:paraId="34FDDC89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{</w:t>
      </w:r>
    </w:p>
    <w:p w14:paraId="0A0236C2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    </w:t>
      </w:r>
      <w:r>
        <w:rPr>
          <w:rFonts w:ascii="Consolas" w:hAnsi="Consolas" w:cs="Consolas"/>
          <w:color w:val="2B91AF"/>
          <w:sz w:val="19"/>
          <w:szCs w:val="19"/>
          <w:lang w:val="ru-RU"/>
        </w:rPr>
        <w:t>MessageBox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.Show(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"Необходимо выбрать файл, ввести слово для поиска и указать максимальное расстояние между словами"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14:paraId="11FB72C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 w:rsidRPr="00347551">
        <w:rPr>
          <w:rFonts w:ascii="Consolas" w:hAnsi="Consolas" w:cs="Consolas"/>
          <w:color w:val="000000"/>
          <w:sz w:val="19"/>
          <w:szCs w:val="19"/>
        </w:rPr>
        <w:t>}</w:t>
      </w:r>
    </w:p>
    <w:p w14:paraId="766F7FB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E8311C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754ED79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BoxDistance_TextChanged(</w:t>
      </w:r>
      <w:r w:rsidRPr="00347551">
        <w:rPr>
          <w:rFonts w:ascii="Consolas" w:hAnsi="Consolas" w:cs="Consolas"/>
          <w:color w:val="0000FF"/>
          <w:sz w:val="19"/>
          <w:szCs w:val="19"/>
        </w:rPr>
        <w:t>objec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ender, </w:t>
      </w:r>
      <w:r w:rsidRPr="00347551">
        <w:rPr>
          <w:rFonts w:ascii="Consolas" w:hAnsi="Consolas" w:cs="Consolas"/>
          <w:color w:val="2B91AF"/>
          <w:sz w:val="19"/>
          <w:szCs w:val="19"/>
        </w:rPr>
        <w:t>EventArg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14:paraId="6CB187D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1B4D76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41B8B9A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6B7F64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3A7069E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ublic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static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istance(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1,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2)</w:t>
      </w:r>
    </w:p>
    <w:p w14:paraId="059C51F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900177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(str1 == </w:t>
      </w:r>
      <w:r w:rsidRPr="00347551">
        <w:rPr>
          <w:rFonts w:ascii="Consolas" w:hAnsi="Consolas" w:cs="Consolas"/>
          <w:color w:val="0000FF"/>
          <w:sz w:val="19"/>
          <w:szCs w:val="19"/>
        </w:rPr>
        <w:t>nul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) || (str2 == </w:t>
      </w:r>
      <w:r w:rsidRPr="00347551">
        <w:rPr>
          <w:rFonts w:ascii="Consolas" w:hAnsi="Consolas" w:cs="Consolas"/>
          <w:color w:val="0000FF"/>
          <w:sz w:val="19"/>
          <w:szCs w:val="19"/>
        </w:rPr>
        <w:t>nul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)) </w:t>
      </w:r>
      <w:r w:rsidRPr="00347551">
        <w:rPr>
          <w:rFonts w:ascii="Consolas" w:hAnsi="Consolas" w:cs="Consolas"/>
          <w:color w:val="0000FF"/>
          <w:sz w:val="19"/>
          <w:szCs w:val="19"/>
        </w:rPr>
        <w:t>retur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-1;</w:t>
      </w:r>
    </w:p>
    <w:p w14:paraId="739006D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776265A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1Len = str1.Length;</w:t>
      </w:r>
    </w:p>
    <w:p w14:paraId="14E3917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2Len = str2.Length;</w:t>
      </w:r>
    </w:p>
    <w:p w14:paraId="7950403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16BBA05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(str1Len == 0) &amp;&amp; (str2Len == 0)) </w:t>
      </w:r>
      <w:r w:rsidRPr="00347551">
        <w:rPr>
          <w:rFonts w:ascii="Consolas" w:hAnsi="Consolas" w:cs="Consolas"/>
          <w:color w:val="0000FF"/>
          <w:sz w:val="19"/>
          <w:szCs w:val="19"/>
        </w:rPr>
        <w:t>retur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370241D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els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str1Len == 0) </w:t>
      </w:r>
      <w:r w:rsidRPr="00347551">
        <w:rPr>
          <w:rFonts w:ascii="Consolas" w:hAnsi="Consolas" w:cs="Consolas"/>
          <w:color w:val="0000FF"/>
          <w:sz w:val="19"/>
          <w:szCs w:val="19"/>
        </w:rPr>
        <w:t>retur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2Len;</w:t>
      </w:r>
    </w:p>
    <w:p w14:paraId="6CA44C4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els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str2Len == 0) </w:t>
      </w:r>
      <w:r w:rsidRPr="00347551">
        <w:rPr>
          <w:rFonts w:ascii="Consolas" w:hAnsi="Consolas" w:cs="Consolas"/>
          <w:color w:val="0000FF"/>
          <w:sz w:val="19"/>
          <w:szCs w:val="19"/>
        </w:rPr>
        <w:t>retur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1Len;</w:t>
      </w:r>
    </w:p>
    <w:p w14:paraId="760E95E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2899D0F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5A22F1">
        <w:rPr>
          <w:rFonts w:ascii="Consolas" w:hAnsi="Consolas" w:cs="Consolas"/>
          <w:color w:val="0000FF"/>
          <w:sz w:val="19"/>
          <w:szCs w:val="19"/>
        </w:rPr>
        <w:t>string</w:t>
      </w:r>
      <w:r w:rsidRPr="005A22F1">
        <w:rPr>
          <w:rFonts w:ascii="Consolas" w:hAnsi="Consolas" w:cs="Consolas"/>
          <w:color w:val="000000"/>
          <w:sz w:val="19"/>
          <w:szCs w:val="19"/>
        </w:rPr>
        <w:t xml:space="preserve"> string1 = str1.ToUpper();</w:t>
      </w:r>
    </w:p>
    <w:p w14:paraId="2FF1FB3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string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tring2 = str2.ToUpper();</w:t>
      </w:r>
    </w:p>
    <w:p w14:paraId="713FD10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3844295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[,] matrix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>[str1Len + 1, str2Len + 1];</w:t>
      </w:r>
    </w:p>
    <w:p w14:paraId="29F35A1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i = 0; i &lt;= str1Len; ++i) matrix[i, 0] = i;</w:t>
      </w:r>
    </w:p>
    <w:p w14:paraId="77D493A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j = 0; j &lt;= str2Len; ++j) matrix[0, j] = j;</w:t>
      </w:r>
    </w:p>
    <w:p w14:paraId="313233D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6DFB401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i = 1; i &lt;= str1Len; ++i)</w:t>
      </w:r>
    </w:p>
    <w:p w14:paraId="5AD626F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4A1BA8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for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j = 1; j &lt;= str2Len; ++j)</w:t>
      </w:r>
    </w:p>
    <w:p w14:paraId="2B7EB7D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375FC6A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mbEqual = (string1.Substring(i - 1, 1) == string2.Substring(j - 1, 1) ? 0 : 1);</w:t>
      </w:r>
    </w:p>
    <w:p w14:paraId="70544E0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ins = matrix[i, j - 1] + 1;</w:t>
      </w:r>
    </w:p>
    <w:p w14:paraId="6D4160B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el = matrix[i - 1, j] + 1;</w:t>
      </w:r>
    </w:p>
    <w:p w14:paraId="0027488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nt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ubst = matrix[i - 1, j - 1] + symbEqual;</w:t>
      </w:r>
    </w:p>
    <w:p w14:paraId="7E16685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3CADB0C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matrix[i, j] = </w:t>
      </w:r>
      <w:r w:rsidRPr="00347551">
        <w:rPr>
          <w:rFonts w:ascii="Consolas" w:hAnsi="Consolas" w:cs="Consolas"/>
          <w:color w:val="2B91AF"/>
          <w:sz w:val="19"/>
          <w:szCs w:val="19"/>
        </w:rPr>
        <w:t>Math</w:t>
      </w:r>
      <w:r w:rsidRPr="00347551">
        <w:rPr>
          <w:rFonts w:ascii="Consolas" w:hAnsi="Consolas" w:cs="Consolas"/>
          <w:color w:val="000000"/>
          <w:sz w:val="19"/>
          <w:szCs w:val="19"/>
        </w:rPr>
        <w:t>.Min(</w:t>
      </w:r>
      <w:r w:rsidRPr="00347551">
        <w:rPr>
          <w:rFonts w:ascii="Consolas" w:hAnsi="Consolas" w:cs="Consolas"/>
          <w:color w:val="2B91AF"/>
          <w:sz w:val="19"/>
          <w:szCs w:val="19"/>
        </w:rPr>
        <w:t>Math</w:t>
      </w:r>
      <w:r w:rsidRPr="00347551">
        <w:rPr>
          <w:rFonts w:ascii="Consolas" w:hAnsi="Consolas" w:cs="Consolas"/>
          <w:color w:val="000000"/>
          <w:sz w:val="19"/>
          <w:szCs w:val="19"/>
        </w:rPr>
        <w:t>.Min(ins, del), subst);</w:t>
      </w:r>
    </w:p>
    <w:p w14:paraId="6E632B4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6D8098C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if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((i &gt; 1) &amp;&amp; (j &gt; 1) &amp;&amp; (string1.Substring(i - 1, 1) == string2.Substring(j - 2, 1)) &amp;&amp; (string1.Substring(i - 2, 1) == string2.Substring(j - 1, 1)))</w:t>
      </w:r>
    </w:p>
    <w:p w14:paraId="79724E3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{</w:t>
      </w:r>
    </w:p>
    <w:p w14:paraId="313006F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    matrix[i, j] = </w:t>
      </w:r>
      <w:r w:rsidRPr="00347551">
        <w:rPr>
          <w:rFonts w:ascii="Consolas" w:hAnsi="Consolas" w:cs="Consolas"/>
          <w:color w:val="2B91AF"/>
          <w:sz w:val="19"/>
          <w:szCs w:val="19"/>
        </w:rPr>
        <w:t>Math</w:t>
      </w:r>
      <w:r w:rsidRPr="00347551">
        <w:rPr>
          <w:rFonts w:ascii="Consolas" w:hAnsi="Consolas" w:cs="Consolas"/>
          <w:color w:val="000000"/>
          <w:sz w:val="19"/>
          <w:szCs w:val="19"/>
        </w:rPr>
        <w:t>.Min(matrix[i, j], matrix[i - 2, j - 2] + symbEqual);</w:t>
      </w:r>
    </w:p>
    <w:p w14:paraId="1A885AB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    }</w:t>
      </w:r>
    </w:p>
    <w:p w14:paraId="7C0C292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7993390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20005BA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retur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matrix[str1Len, str2Len];</w:t>
      </w:r>
    </w:p>
    <w:p w14:paraId="48C8C47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9272A2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BB4DED2" w14:textId="4E8826B4" w:rsidR="00811930" w:rsidRPr="00347551" w:rsidRDefault="00347551" w:rsidP="00347551">
      <w:pPr>
        <w:jc w:val="both"/>
        <w:rPr>
          <w:rFonts w:ascii="Times New Roman" w:hAnsi="Times New Roman" w:cs="Times New Roman"/>
          <w:sz w:val="28"/>
          <w:szCs w:val="28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>}</w:t>
      </w:r>
    </w:p>
    <w:p w14:paraId="0F2DE456" w14:textId="6B5E926F" w:rsidR="00811930" w:rsidRPr="000309B1" w:rsidRDefault="00811930" w:rsidP="00811930">
      <w:pPr>
        <w:rPr>
          <w:rFonts w:ascii="Times New Roman" w:hAnsi="Times New Roman" w:cs="Times New Roman"/>
          <w:sz w:val="28"/>
          <w:szCs w:val="28"/>
        </w:rPr>
      </w:pPr>
      <w:r w:rsidRPr="000309B1">
        <w:rPr>
          <w:rFonts w:ascii="Times New Roman" w:hAnsi="Times New Roman" w:cs="Times New Roman"/>
          <w:sz w:val="28"/>
          <w:szCs w:val="28"/>
        </w:rPr>
        <w:t>Form1.Designer.cs</w:t>
      </w:r>
    </w:p>
    <w:p w14:paraId="127001E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FF"/>
          <w:sz w:val="19"/>
          <w:szCs w:val="19"/>
        </w:rPr>
        <w:t>namespac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4</w:t>
      </w:r>
    </w:p>
    <w:p w14:paraId="6E04B0D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>{</w:t>
      </w:r>
    </w:p>
    <w:p w14:paraId="4500E00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347551">
        <w:rPr>
          <w:rFonts w:ascii="Consolas" w:hAnsi="Consolas" w:cs="Consolas"/>
          <w:color w:val="0000FF"/>
          <w:sz w:val="19"/>
          <w:szCs w:val="19"/>
        </w:rPr>
        <w:t>partia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clas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2B91AF"/>
          <w:sz w:val="19"/>
          <w:szCs w:val="19"/>
        </w:rPr>
        <w:t>Form1</w:t>
      </w:r>
    </w:p>
    <w:p w14:paraId="4D9E4D5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D091D27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5A22F1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&lt;</w:t>
      </w:r>
      <w:r w:rsidRPr="00347551">
        <w:rPr>
          <w:rFonts w:ascii="Consolas" w:hAnsi="Consolas" w:cs="Consolas"/>
          <w:color w:val="808080"/>
          <w:sz w:val="19"/>
          <w:szCs w:val="19"/>
        </w:rPr>
        <w:t>summary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14:paraId="71B03D41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5A22F1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>Обязательная</w:t>
      </w:r>
      <w:r w:rsidRPr="005A22F1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>переменная</w:t>
      </w:r>
      <w:r w:rsidRPr="005A22F1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>конструктора</w:t>
      </w:r>
      <w:r w:rsidRPr="005A22F1">
        <w:rPr>
          <w:rFonts w:ascii="Consolas" w:hAnsi="Consolas" w:cs="Consolas"/>
          <w:color w:val="008000"/>
          <w:sz w:val="19"/>
          <w:szCs w:val="19"/>
          <w:lang w:val="ru-RU"/>
        </w:rPr>
        <w:t>.</w:t>
      </w:r>
    </w:p>
    <w:p w14:paraId="112AC986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 w:rsidRPr="005A22F1"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&lt;/</w:t>
      </w:r>
      <w:r w:rsidRPr="00347551">
        <w:rPr>
          <w:rFonts w:ascii="Consolas" w:hAnsi="Consolas" w:cs="Consolas"/>
          <w:color w:val="808080"/>
          <w:sz w:val="19"/>
          <w:szCs w:val="19"/>
        </w:rPr>
        <w:t>summary</w:t>
      </w:r>
      <w:r w:rsidRPr="005A22F1">
        <w:rPr>
          <w:rFonts w:ascii="Consolas" w:hAnsi="Consolas" w:cs="Consolas"/>
          <w:color w:val="808080"/>
          <w:sz w:val="19"/>
          <w:szCs w:val="19"/>
          <w:lang w:val="ru-RU"/>
        </w:rPr>
        <w:t>&gt;</w:t>
      </w:r>
    </w:p>
    <w:p w14:paraId="3181C42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ComponentModel.</w:t>
      </w:r>
      <w:r w:rsidRPr="00347551">
        <w:rPr>
          <w:rFonts w:ascii="Consolas" w:hAnsi="Consolas" w:cs="Consolas"/>
          <w:color w:val="2B91AF"/>
          <w:sz w:val="19"/>
          <w:szCs w:val="19"/>
        </w:rPr>
        <w:t>IContainer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components = </w:t>
      </w:r>
      <w:r w:rsidRPr="00347551">
        <w:rPr>
          <w:rFonts w:ascii="Consolas" w:hAnsi="Consolas" w:cs="Consolas"/>
          <w:color w:val="0000FF"/>
          <w:sz w:val="19"/>
          <w:szCs w:val="19"/>
        </w:rPr>
        <w:t>null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5A4F58B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310B8667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&lt;summary&gt;</w:t>
      </w:r>
    </w:p>
    <w:p w14:paraId="222FE50D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Освободить все используемые ресурсы.</w:t>
      </w:r>
    </w:p>
    <w:p w14:paraId="2272F014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&lt;/summary&gt;</w:t>
      </w:r>
    </w:p>
    <w:p w14:paraId="2E70E644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&lt;param name="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disposing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"&gt;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>истинно, если управляемый ресурс должен быть удален; иначе ложно.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&lt;/param&gt;</w:t>
      </w:r>
    </w:p>
    <w:p w14:paraId="3C3E7E9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otecte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overrid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ispose(</w:t>
      </w:r>
      <w:r w:rsidRPr="00347551">
        <w:rPr>
          <w:rFonts w:ascii="Consolas" w:hAnsi="Consolas" w:cs="Consolas"/>
          <w:color w:val="0000FF"/>
          <w:sz w:val="19"/>
          <w:szCs w:val="19"/>
        </w:rPr>
        <w:t>boo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disposing)</w:t>
      </w:r>
    </w:p>
    <w:p w14:paraId="448C4AEA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5A22F1">
        <w:rPr>
          <w:rFonts w:ascii="Consolas" w:hAnsi="Consolas" w:cs="Consolas"/>
          <w:color w:val="000000"/>
          <w:sz w:val="19"/>
          <w:szCs w:val="19"/>
        </w:rPr>
        <w:t>{</w:t>
      </w:r>
    </w:p>
    <w:p w14:paraId="5522D2D7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5A22F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5A22F1">
        <w:rPr>
          <w:rFonts w:ascii="Consolas" w:hAnsi="Consolas" w:cs="Consolas"/>
          <w:color w:val="0000FF"/>
          <w:sz w:val="19"/>
          <w:szCs w:val="19"/>
        </w:rPr>
        <w:t>if</w:t>
      </w:r>
      <w:r w:rsidRPr="005A22F1">
        <w:rPr>
          <w:rFonts w:ascii="Consolas" w:hAnsi="Consolas" w:cs="Consolas"/>
          <w:color w:val="000000"/>
          <w:sz w:val="19"/>
          <w:szCs w:val="19"/>
        </w:rPr>
        <w:t xml:space="preserve"> (disposing &amp;&amp; (components != </w:t>
      </w:r>
      <w:r w:rsidRPr="005A22F1">
        <w:rPr>
          <w:rFonts w:ascii="Consolas" w:hAnsi="Consolas" w:cs="Consolas"/>
          <w:color w:val="0000FF"/>
          <w:sz w:val="19"/>
          <w:szCs w:val="19"/>
        </w:rPr>
        <w:t>null</w:t>
      </w:r>
      <w:r w:rsidRPr="005A22F1">
        <w:rPr>
          <w:rFonts w:ascii="Consolas" w:hAnsi="Consolas" w:cs="Consolas"/>
          <w:color w:val="000000"/>
          <w:sz w:val="19"/>
          <w:szCs w:val="19"/>
        </w:rPr>
        <w:t>))</w:t>
      </w:r>
    </w:p>
    <w:p w14:paraId="33FF682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84BAF8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    components.Dispose();</w:t>
      </w:r>
    </w:p>
    <w:p w14:paraId="3A98D40F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140C2861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base</w:t>
      </w: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>.</w:t>
      </w:r>
      <w:r w:rsidRPr="00347551">
        <w:rPr>
          <w:rFonts w:ascii="Consolas" w:hAnsi="Consolas" w:cs="Consolas"/>
          <w:color w:val="000000"/>
          <w:sz w:val="19"/>
          <w:szCs w:val="19"/>
        </w:rPr>
        <w:t>Dispose</w:t>
      </w: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>(</w:t>
      </w:r>
      <w:r w:rsidRPr="00347551">
        <w:rPr>
          <w:rFonts w:ascii="Consolas" w:hAnsi="Consolas" w:cs="Consolas"/>
          <w:color w:val="000000"/>
          <w:sz w:val="19"/>
          <w:szCs w:val="19"/>
        </w:rPr>
        <w:t>disposing</w:t>
      </w: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>);</w:t>
      </w:r>
    </w:p>
    <w:p w14:paraId="3175DE6A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5A22F1"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11E265CC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</w:p>
    <w:p w14:paraId="3567FC0E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#region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Код, автоматически созданный конструктором форм Windows</w:t>
      </w:r>
    </w:p>
    <w:p w14:paraId="713D80B8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</w:p>
    <w:p w14:paraId="5F8018AA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&lt;summary&gt;</w:t>
      </w:r>
    </w:p>
    <w:p w14:paraId="503F1B7B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Требуемый метод для поддержки конструктора — не изменяйте </w:t>
      </w:r>
    </w:p>
    <w:p w14:paraId="200E22D7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>
        <w:rPr>
          <w:rFonts w:ascii="Consolas" w:hAnsi="Consolas" w:cs="Consolas"/>
          <w:color w:val="808080"/>
          <w:sz w:val="19"/>
          <w:szCs w:val="19"/>
          <w:lang w:val="ru-RU"/>
        </w:rPr>
        <w:t>///</w:t>
      </w:r>
      <w:r>
        <w:rPr>
          <w:rFonts w:ascii="Consolas" w:hAnsi="Consolas" w:cs="Consolas"/>
          <w:color w:val="008000"/>
          <w:sz w:val="19"/>
          <w:szCs w:val="19"/>
          <w:lang w:val="ru-RU"/>
        </w:rPr>
        <w:t xml:space="preserve"> содержимое этого метода с помощью редактора кода.</w:t>
      </w:r>
    </w:p>
    <w:p w14:paraId="595B4DD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 xml:space="preserve">        </w:t>
      </w:r>
      <w:r w:rsidRPr="00347551">
        <w:rPr>
          <w:rFonts w:ascii="Consolas" w:hAnsi="Consolas" w:cs="Consolas"/>
          <w:color w:val="808080"/>
          <w:sz w:val="19"/>
          <w:szCs w:val="19"/>
        </w:rPr>
        <w:t>///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808080"/>
          <w:sz w:val="19"/>
          <w:szCs w:val="19"/>
        </w:rPr>
        <w:t>&lt;/summary&gt;</w:t>
      </w:r>
    </w:p>
    <w:p w14:paraId="1EC5689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47551">
        <w:rPr>
          <w:rFonts w:ascii="Consolas" w:hAnsi="Consolas" w:cs="Consolas"/>
          <w:color w:val="0000FF"/>
          <w:sz w:val="19"/>
          <w:szCs w:val="19"/>
        </w:rPr>
        <w:t>void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InitializeComponent()</w:t>
      </w:r>
    </w:p>
    <w:p w14:paraId="1649AFD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3EB75D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Button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1B139AE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Button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5A2B8BA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ReadTim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539974C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ReadTim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41222B2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Word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56DEFCE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Word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4398A2B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Button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51A782A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Tim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224B11C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Tim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34F627C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FoundWord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6261F73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istBoxFoundWords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istBox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635673C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Distanc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06A3FE2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Distanc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>();</w:t>
      </w:r>
    </w:p>
    <w:p w14:paraId="5C5A9AE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SuspendLayout();</w:t>
      </w:r>
    </w:p>
    <w:p w14:paraId="1AF55D3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5206FEB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buttonExit</w:t>
      </w:r>
    </w:p>
    <w:p w14:paraId="7167BC7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3B58A8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55, 418);</w:t>
      </w:r>
    </w:p>
    <w:p w14:paraId="5690358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buttonExit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7562901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96, 23);</w:t>
      </w:r>
    </w:p>
    <w:p w14:paraId="613F0C4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Exit.TabIndex = 11;</w:t>
      </w:r>
    </w:p>
    <w:p w14:paraId="4AC73A7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Закрыть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приложение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5819C66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.UseVisualStyleBackColor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6FDE71C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Exit.Click +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</w:t>
      </w:r>
      <w:r w:rsidRPr="00347551">
        <w:rPr>
          <w:rFonts w:ascii="Consolas" w:hAnsi="Consolas" w:cs="Consolas"/>
          <w:color w:val="2B91AF"/>
          <w:sz w:val="19"/>
          <w:szCs w:val="19"/>
        </w:rPr>
        <w:t>EventHandler</w:t>
      </w:r>
      <w:r w:rsidRPr="00347551">
        <w:rPr>
          <w:rFonts w:ascii="Consolas" w:hAnsi="Consolas" w:cs="Consolas"/>
          <w:color w:val="000000"/>
          <w:sz w:val="19"/>
          <w:szCs w:val="19"/>
        </w:rPr>
        <w:t>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Close_Click);</w:t>
      </w:r>
    </w:p>
    <w:p w14:paraId="43C0D1B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573B1AB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buttonReadText</w:t>
      </w:r>
    </w:p>
    <w:p w14:paraId="117C131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5FF5B09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55, 25);</w:t>
      </w:r>
    </w:p>
    <w:p w14:paraId="6F85BE5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buttonReadText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78E4161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75, 23);</w:t>
      </w:r>
    </w:p>
    <w:p w14:paraId="6130BF1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ReadText.TabIndex = 12;</w:t>
      </w:r>
    </w:p>
    <w:p w14:paraId="261F682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Чтение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из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файла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DEBDD7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.UseVisualStyleBackColor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7C9AE4C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ReadText.Click +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</w:t>
      </w:r>
      <w:r w:rsidRPr="00347551">
        <w:rPr>
          <w:rFonts w:ascii="Consolas" w:hAnsi="Consolas" w:cs="Consolas"/>
          <w:color w:val="2B91AF"/>
          <w:sz w:val="19"/>
          <w:szCs w:val="19"/>
        </w:rPr>
        <w:t>EventHandler</w:t>
      </w:r>
      <w:r w:rsidRPr="00347551">
        <w:rPr>
          <w:rFonts w:ascii="Consolas" w:hAnsi="Consolas" w:cs="Consolas"/>
          <w:color w:val="000000"/>
          <w:sz w:val="19"/>
          <w:szCs w:val="19"/>
        </w:rPr>
        <w:t>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ReadText_Click_1);</w:t>
      </w:r>
    </w:p>
    <w:p w14:paraId="5D47B75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2351EAB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textBoxReadTime</w:t>
      </w:r>
    </w:p>
    <w:p w14:paraId="18A61AF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76631B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ReadTime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282, 27);</w:t>
      </w:r>
    </w:p>
    <w:p w14:paraId="668D9F6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ReadTime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textBoxReadTime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62292A8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ReadTime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261, 20);</w:t>
      </w:r>
    </w:p>
    <w:p w14:paraId="60515D6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ReadTime.TabIndex = 13;</w:t>
      </w:r>
    </w:p>
    <w:p w14:paraId="2C79028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9629AC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labelReadTime</w:t>
      </w:r>
    </w:p>
    <w:p w14:paraId="16D9BFA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A9A5C4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ReadTime.AutoSize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4ED4191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ReadTime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149, 30);</w:t>
      </w:r>
    </w:p>
    <w:p w14:paraId="39D371C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ReadTime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labelReadTime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7FBFD04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ReadTime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27, 13);</w:t>
      </w:r>
    </w:p>
    <w:p w14:paraId="7CA530F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ReadTime.TabIndex = 14;</w:t>
      </w:r>
    </w:p>
    <w:p w14:paraId="68546E8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ReadTime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Время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чтения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из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файла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0A2172E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40411E4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labelSearchWord</w:t>
      </w:r>
    </w:p>
    <w:p w14:paraId="1D33129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4B5BDB7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Word.AutoSize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DFED36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Word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52, 88);</w:t>
      </w:r>
    </w:p>
    <w:p w14:paraId="53FFC25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Word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labelSearchWord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5D08EB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Word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98, 13);</w:t>
      </w:r>
    </w:p>
    <w:p w14:paraId="7CFF613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SearchWord.TabIndex = 15;</w:t>
      </w:r>
    </w:p>
    <w:p w14:paraId="6C413BF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Word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Слово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для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поиска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DA578F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701EBC0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textBoxSearchWord</w:t>
      </w:r>
    </w:p>
    <w:p w14:paraId="661F3A2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570677E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Word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156, 85);</w:t>
      </w:r>
    </w:p>
    <w:p w14:paraId="2E31D5C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Word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textBoxSearchWord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48E3AB8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Word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00, 20);</w:t>
      </w:r>
    </w:p>
    <w:p w14:paraId="613851A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SearchWord.TabIndex = 16;</w:t>
      </w:r>
    </w:p>
    <w:p w14:paraId="48A0636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4C1359E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buttonSearchWord</w:t>
      </w:r>
    </w:p>
    <w:p w14:paraId="1D6D2F8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00C495B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55, 137);</w:t>
      </w:r>
    </w:p>
    <w:p w14:paraId="10AFB71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buttonSearchWord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400FB6A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20, 23);</w:t>
      </w:r>
    </w:p>
    <w:p w14:paraId="35DE62E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SearchWord.TabIndex = 17;</w:t>
      </w:r>
    </w:p>
    <w:p w14:paraId="2F85AF7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Искать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слово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36A9E0E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.UseVisualStyleBackColor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2E266C0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buttonSearchWord.Click +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</w:t>
      </w:r>
      <w:r w:rsidRPr="00347551">
        <w:rPr>
          <w:rFonts w:ascii="Consolas" w:hAnsi="Consolas" w:cs="Consolas"/>
          <w:color w:val="2B91AF"/>
          <w:sz w:val="19"/>
          <w:szCs w:val="19"/>
        </w:rPr>
        <w:t>EventHandler</w:t>
      </w:r>
      <w:r w:rsidRPr="00347551">
        <w:rPr>
          <w:rFonts w:ascii="Consolas" w:hAnsi="Consolas" w:cs="Consolas"/>
          <w:color w:val="000000"/>
          <w:sz w:val="19"/>
          <w:szCs w:val="19"/>
        </w:rPr>
        <w:t>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SearchWord_Click);</w:t>
      </w:r>
    </w:p>
    <w:p w14:paraId="130B9F3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FE7C3D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labelSearchTime</w:t>
      </w:r>
    </w:p>
    <w:p w14:paraId="395003A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4DA9695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Time.AutoSize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773A637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Time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181, 142);</w:t>
      </w:r>
    </w:p>
    <w:p w14:paraId="16062BD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Time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labelSearchTime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05CD852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Time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12, 13);</w:t>
      </w:r>
    </w:p>
    <w:p w14:paraId="3879975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SearchTime.TabIndex = 18;</w:t>
      </w:r>
    </w:p>
    <w:p w14:paraId="2BAF8F3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SearchTime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Время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поиска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слова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0916FE9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5230A74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textBoxSearchTime</w:t>
      </w:r>
    </w:p>
    <w:p w14:paraId="2F8DA41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67DCA54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Time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299, 140);</w:t>
      </w:r>
    </w:p>
    <w:p w14:paraId="16BE557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Time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textBoxSearchTime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EE2601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SearchTime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244, 20);</w:t>
      </w:r>
    </w:p>
    <w:p w14:paraId="6D8C6D33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5A22F1">
        <w:rPr>
          <w:rFonts w:ascii="Consolas" w:hAnsi="Consolas" w:cs="Consolas"/>
          <w:color w:val="0000FF"/>
          <w:sz w:val="19"/>
          <w:szCs w:val="19"/>
        </w:rPr>
        <w:t>this</w:t>
      </w:r>
      <w:r w:rsidRPr="005A22F1">
        <w:rPr>
          <w:rFonts w:ascii="Consolas" w:hAnsi="Consolas" w:cs="Consolas"/>
          <w:color w:val="000000"/>
          <w:sz w:val="19"/>
          <w:szCs w:val="19"/>
        </w:rPr>
        <w:t>.textBoxSearchTime.TabIndex = 19;</w:t>
      </w:r>
    </w:p>
    <w:p w14:paraId="3F46357D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5A22F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5A22F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037ECEE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labelFoundWord</w:t>
      </w:r>
    </w:p>
    <w:p w14:paraId="32D4739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1B637BD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FoundWord.AutoSize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5292B6F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FoundWord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52, 189);</w:t>
      </w:r>
    </w:p>
    <w:p w14:paraId="618286C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FoundWord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labelFoundWord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6779B16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FoundWord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98, 13);</w:t>
      </w:r>
    </w:p>
    <w:p w14:paraId="4298655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FoundWord.TabIndex = 20;</w:t>
      </w:r>
    </w:p>
    <w:p w14:paraId="6B754E3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FoundWord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Найденные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слова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0E458A7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1CDEAB6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listBoxFoundWords</w:t>
      </w:r>
    </w:p>
    <w:p w14:paraId="2562B85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5747536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istBoxFoundWords.FormattingEnabled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66574FD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istBoxFoundWords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55, 221);</w:t>
      </w:r>
    </w:p>
    <w:p w14:paraId="3E9DBDA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istBoxFoundWords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listBoxFoundWords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4481500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istBoxFoundWords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346, 173);</w:t>
      </w:r>
    </w:p>
    <w:p w14:paraId="2FE8551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.TabIndex = 21;</w:t>
      </w:r>
    </w:p>
    <w:p w14:paraId="7F153BC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6CA42F9D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textBoxDistance</w:t>
      </w:r>
    </w:p>
    <w:p w14:paraId="71C39BE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7840250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Distance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414, 85);</w:t>
      </w:r>
    </w:p>
    <w:p w14:paraId="4FDAA94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Distance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textBoxDistance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29E151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Distance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00, 20);</w:t>
      </w:r>
    </w:p>
    <w:p w14:paraId="559BE194" w14:textId="77777777" w:rsidR="00347551" w:rsidRPr="005A22F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5A22F1">
        <w:rPr>
          <w:rFonts w:ascii="Consolas" w:hAnsi="Consolas" w:cs="Consolas"/>
          <w:color w:val="0000FF"/>
          <w:sz w:val="19"/>
          <w:szCs w:val="19"/>
        </w:rPr>
        <w:t>this</w:t>
      </w:r>
      <w:r w:rsidRPr="005A22F1">
        <w:rPr>
          <w:rFonts w:ascii="Consolas" w:hAnsi="Consolas" w:cs="Consolas"/>
          <w:color w:val="000000"/>
          <w:sz w:val="19"/>
          <w:szCs w:val="19"/>
        </w:rPr>
        <w:t>.textBoxDistance.TabIndex = 22;</w:t>
      </w:r>
    </w:p>
    <w:p w14:paraId="5829DCE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BoxDistance.TextChanged +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</w:t>
      </w:r>
      <w:r w:rsidRPr="00347551">
        <w:rPr>
          <w:rFonts w:ascii="Consolas" w:hAnsi="Consolas" w:cs="Consolas"/>
          <w:color w:val="2B91AF"/>
          <w:sz w:val="19"/>
          <w:szCs w:val="19"/>
        </w:rPr>
        <w:t>EventHandler</w:t>
      </w:r>
      <w:r w:rsidRPr="00347551">
        <w:rPr>
          <w:rFonts w:ascii="Consolas" w:hAnsi="Consolas" w:cs="Consolas"/>
          <w:color w:val="000000"/>
          <w:sz w:val="19"/>
          <w:szCs w:val="19"/>
        </w:rPr>
        <w:t>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Distance_TextChanged);</w:t>
      </w:r>
    </w:p>
    <w:p w14:paraId="590B961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2C895E2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labelDistance</w:t>
      </w:r>
    </w:p>
    <w:p w14:paraId="2CEDAC5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4F8C1C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Distance.AutoSize = </w:t>
      </w:r>
      <w:r w:rsidRPr="00347551">
        <w:rPr>
          <w:rFonts w:ascii="Consolas" w:hAnsi="Consolas" w:cs="Consolas"/>
          <w:color w:val="0000FF"/>
          <w:sz w:val="19"/>
          <w:szCs w:val="19"/>
        </w:rPr>
        <w:t>true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462F7A3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Distance.Location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Point</w:t>
      </w:r>
      <w:r w:rsidRPr="00347551">
        <w:rPr>
          <w:rFonts w:ascii="Consolas" w:hAnsi="Consolas" w:cs="Consolas"/>
          <w:color w:val="000000"/>
          <w:sz w:val="19"/>
          <w:szCs w:val="19"/>
        </w:rPr>
        <w:t>(268, 88);</w:t>
      </w:r>
    </w:p>
    <w:p w14:paraId="266F5D6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Distance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labelDistance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95FFE3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Distance.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140, 13);</w:t>
      </w:r>
    </w:p>
    <w:p w14:paraId="12A80868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Distance.TabIndex = 23;</w:t>
      </w:r>
    </w:p>
    <w:p w14:paraId="5357266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abelDistance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Максимальное</w:t>
      </w:r>
      <w:r w:rsidRPr="00347551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ru-RU"/>
        </w:rPr>
        <w:t>растояние</w:t>
      </w:r>
      <w:r w:rsidRPr="00347551">
        <w:rPr>
          <w:rFonts w:ascii="Consolas" w:hAnsi="Consolas" w:cs="Consolas"/>
          <w:color w:val="A31515"/>
          <w:sz w:val="19"/>
          <w:szCs w:val="19"/>
        </w:rPr>
        <w:t>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5168B56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3903F98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>// Form1</w:t>
      </w:r>
    </w:p>
    <w:p w14:paraId="6889547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8000"/>
          <w:sz w:val="19"/>
          <w:szCs w:val="19"/>
        </w:rPr>
        <w:t xml:space="preserve">// </w:t>
      </w:r>
    </w:p>
    <w:p w14:paraId="777B171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AutoScaleDimensions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F</w:t>
      </w:r>
      <w:r w:rsidRPr="00347551">
        <w:rPr>
          <w:rFonts w:ascii="Consolas" w:hAnsi="Consolas" w:cs="Consolas"/>
          <w:color w:val="000000"/>
          <w:sz w:val="19"/>
          <w:szCs w:val="19"/>
        </w:rPr>
        <w:t>(6F, 13F);</w:t>
      </w:r>
    </w:p>
    <w:p w14:paraId="483121A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AutoScaleMode =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AutoScaleMode</w:t>
      </w:r>
      <w:r w:rsidRPr="00347551">
        <w:rPr>
          <w:rFonts w:ascii="Consolas" w:hAnsi="Consolas" w:cs="Consolas"/>
          <w:color w:val="000000"/>
          <w:sz w:val="19"/>
          <w:szCs w:val="19"/>
        </w:rPr>
        <w:t>.Font;</w:t>
      </w:r>
    </w:p>
    <w:p w14:paraId="1FE5A15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ClientSize 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Drawing.</w:t>
      </w:r>
      <w:r w:rsidRPr="00347551">
        <w:rPr>
          <w:rFonts w:ascii="Consolas" w:hAnsi="Consolas" w:cs="Consolas"/>
          <w:color w:val="2B91AF"/>
          <w:sz w:val="19"/>
          <w:szCs w:val="19"/>
        </w:rPr>
        <w:t>Size</w:t>
      </w:r>
      <w:r w:rsidRPr="00347551">
        <w:rPr>
          <w:rFonts w:ascii="Consolas" w:hAnsi="Consolas" w:cs="Consolas"/>
          <w:color w:val="000000"/>
          <w:sz w:val="19"/>
          <w:szCs w:val="19"/>
        </w:rPr>
        <w:t>(661, 453);</w:t>
      </w:r>
    </w:p>
    <w:p w14:paraId="476C83D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Distance);</w:t>
      </w:r>
    </w:p>
    <w:p w14:paraId="290AB02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Distance);</w:t>
      </w:r>
    </w:p>
    <w:p w14:paraId="1A14112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istBoxFoundWords);</w:t>
      </w:r>
    </w:p>
    <w:p w14:paraId="0EE3926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FoundWord);</w:t>
      </w:r>
    </w:p>
    <w:p w14:paraId="4B73ABCB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SearchTime);</w:t>
      </w:r>
    </w:p>
    <w:p w14:paraId="2F925DB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SearchTime);</w:t>
      </w:r>
    </w:p>
    <w:p w14:paraId="1D212C1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SearchWord);</w:t>
      </w:r>
    </w:p>
    <w:p w14:paraId="1CA436B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SearchWord);</w:t>
      </w:r>
    </w:p>
    <w:p w14:paraId="62D38FE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SearchWord);</w:t>
      </w:r>
    </w:p>
    <w:p w14:paraId="69436135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labelReadTime);</w:t>
      </w:r>
    </w:p>
    <w:p w14:paraId="58F5307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textBoxReadTime);</w:t>
      </w:r>
    </w:p>
    <w:p w14:paraId="5151ACA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ReadText);</w:t>
      </w:r>
    </w:p>
    <w:p w14:paraId="455A92C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Controls.Add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buttonExit);</w:t>
      </w:r>
    </w:p>
    <w:p w14:paraId="3EBE015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Name = </w:t>
      </w:r>
      <w:r w:rsidRPr="00347551">
        <w:rPr>
          <w:rFonts w:ascii="Consolas" w:hAnsi="Consolas" w:cs="Consolas"/>
          <w:color w:val="A31515"/>
          <w:sz w:val="19"/>
          <w:szCs w:val="19"/>
        </w:rPr>
        <w:t>"Form1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1A47062F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Text = </w:t>
      </w:r>
      <w:r w:rsidRPr="00347551">
        <w:rPr>
          <w:rFonts w:ascii="Consolas" w:hAnsi="Consolas" w:cs="Consolas"/>
          <w:color w:val="A31515"/>
          <w:sz w:val="19"/>
          <w:szCs w:val="19"/>
        </w:rPr>
        <w:t>"Form1"</w:t>
      </w:r>
      <w:r w:rsidRPr="00347551">
        <w:rPr>
          <w:rFonts w:ascii="Consolas" w:hAnsi="Consolas" w:cs="Consolas"/>
          <w:color w:val="000000"/>
          <w:sz w:val="19"/>
          <w:szCs w:val="19"/>
        </w:rPr>
        <w:t>;</w:t>
      </w:r>
    </w:p>
    <w:p w14:paraId="31C4F1C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.Load += </w:t>
      </w:r>
      <w:r w:rsidRPr="00347551">
        <w:rPr>
          <w:rFonts w:ascii="Consolas" w:hAnsi="Consolas" w:cs="Consolas"/>
          <w:color w:val="0000FF"/>
          <w:sz w:val="19"/>
          <w:szCs w:val="19"/>
        </w:rPr>
        <w:t>new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</w:t>
      </w:r>
      <w:r w:rsidRPr="00347551">
        <w:rPr>
          <w:rFonts w:ascii="Consolas" w:hAnsi="Consolas" w:cs="Consolas"/>
          <w:color w:val="2B91AF"/>
          <w:sz w:val="19"/>
          <w:szCs w:val="19"/>
        </w:rPr>
        <w:t>EventHandler</w:t>
      </w:r>
      <w:r w:rsidRPr="00347551">
        <w:rPr>
          <w:rFonts w:ascii="Consolas" w:hAnsi="Consolas" w:cs="Consolas"/>
          <w:color w:val="000000"/>
          <w:sz w:val="19"/>
          <w:szCs w:val="19"/>
        </w:rPr>
        <w:t>(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Form1_Load);</w:t>
      </w:r>
    </w:p>
    <w:p w14:paraId="6B7CE5D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ResumeLayout(</w:t>
      </w:r>
      <w:r w:rsidRPr="00347551">
        <w:rPr>
          <w:rFonts w:ascii="Consolas" w:hAnsi="Consolas" w:cs="Consolas"/>
          <w:color w:val="0000FF"/>
          <w:sz w:val="19"/>
          <w:szCs w:val="19"/>
        </w:rPr>
        <w:t>false</w:t>
      </w:r>
      <w:r w:rsidRPr="00347551">
        <w:rPr>
          <w:rFonts w:ascii="Consolas" w:hAnsi="Consolas" w:cs="Consolas"/>
          <w:color w:val="000000"/>
          <w:sz w:val="19"/>
          <w:szCs w:val="19"/>
        </w:rPr>
        <w:t>);</w:t>
      </w:r>
    </w:p>
    <w:p w14:paraId="318A54E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347551">
        <w:rPr>
          <w:rFonts w:ascii="Consolas" w:hAnsi="Consolas" w:cs="Consolas"/>
          <w:color w:val="0000FF"/>
          <w:sz w:val="19"/>
          <w:szCs w:val="19"/>
        </w:rPr>
        <w:t>this</w:t>
      </w:r>
      <w:r w:rsidRPr="00347551">
        <w:rPr>
          <w:rFonts w:ascii="Consolas" w:hAnsi="Consolas" w:cs="Consolas"/>
          <w:color w:val="000000"/>
          <w:sz w:val="19"/>
          <w:szCs w:val="19"/>
        </w:rPr>
        <w:t>.PerformLayout();</w:t>
      </w:r>
    </w:p>
    <w:p w14:paraId="22E8F0A0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5D63EC83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D7534E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</w:p>
    <w:p w14:paraId="747A8D0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808080"/>
          <w:sz w:val="19"/>
          <w:szCs w:val="19"/>
        </w:rPr>
        <w:t>#endregion</w:t>
      </w:r>
    </w:p>
    <w:p w14:paraId="1C8137F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Butto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Exit;</w:t>
      </w:r>
    </w:p>
    <w:p w14:paraId="244C99EE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Butto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ReadText;</w:t>
      </w:r>
    </w:p>
    <w:p w14:paraId="29BA16D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BoxReadTime;</w:t>
      </w:r>
    </w:p>
    <w:p w14:paraId="630A94E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elReadTime;</w:t>
      </w:r>
    </w:p>
    <w:p w14:paraId="27FF9CF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elSearchWord;</w:t>
      </w:r>
    </w:p>
    <w:p w14:paraId="14348B6A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BoxSearchWord;</w:t>
      </w:r>
    </w:p>
    <w:p w14:paraId="3ED52E62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Button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buttonSearchWord;</w:t>
      </w:r>
    </w:p>
    <w:p w14:paraId="13614D61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elSearchTime;</w:t>
      </w:r>
    </w:p>
    <w:p w14:paraId="16E24BAC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BoxSearchTime;</w:t>
      </w:r>
    </w:p>
    <w:p w14:paraId="027DB944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elFoundWord;</w:t>
      </w:r>
    </w:p>
    <w:p w14:paraId="2C390686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istBox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istBoxFoundWords;</w:t>
      </w:r>
    </w:p>
    <w:p w14:paraId="22BC0B97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TextBox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textBoxDistance;</w:t>
      </w:r>
    </w:p>
    <w:p w14:paraId="23156039" w14:textId="77777777" w:rsidR="00347551" w:rsidRP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347551">
        <w:rPr>
          <w:rFonts w:ascii="Consolas" w:hAnsi="Consolas" w:cs="Consolas"/>
          <w:color w:val="0000FF"/>
          <w:sz w:val="19"/>
          <w:szCs w:val="19"/>
        </w:rPr>
        <w:t>private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System.Windows.Forms.</w:t>
      </w:r>
      <w:r w:rsidRPr="00347551">
        <w:rPr>
          <w:rFonts w:ascii="Consolas" w:hAnsi="Consolas" w:cs="Consolas"/>
          <w:color w:val="2B91AF"/>
          <w:sz w:val="19"/>
          <w:szCs w:val="19"/>
        </w:rPr>
        <w:t>Label</w:t>
      </w:r>
      <w:r w:rsidRPr="00347551">
        <w:rPr>
          <w:rFonts w:ascii="Consolas" w:hAnsi="Consolas" w:cs="Consolas"/>
          <w:color w:val="000000"/>
          <w:sz w:val="19"/>
          <w:szCs w:val="19"/>
        </w:rPr>
        <w:t xml:space="preserve"> labelDistance;</w:t>
      </w:r>
    </w:p>
    <w:p w14:paraId="06191F50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 w:rsidRPr="00347551"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0CD2E0CF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  <w:r>
        <w:rPr>
          <w:rFonts w:ascii="Consolas" w:hAnsi="Consolas" w:cs="Consolas"/>
          <w:color w:val="000000"/>
          <w:sz w:val="19"/>
          <w:szCs w:val="19"/>
          <w:lang w:val="ru-RU"/>
        </w:rPr>
        <w:t>}</w:t>
      </w:r>
    </w:p>
    <w:p w14:paraId="11072724" w14:textId="77777777" w:rsidR="00347551" w:rsidRDefault="00347551" w:rsidP="00347551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lang w:val="ru-RU"/>
        </w:rPr>
      </w:pPr>
    </w:p>
    <w:p w14:paraId="60CB1170" w14:textId="77777777" w:rsidR="00811930" w:rsidRPr="00347551" w:rsidRDefault="00811930" w:rsidP="00811930">
      <w:pPr>
        <w:pStyle w:val="3"/>
        <w:rPr>
          <w:rFonts w:ascii="Times New Roman" w:hAnsi="Times New Roman" w:cs="Times New Roman"/>
          <w:color w:val="0070C0"/>
          <w:lang w:val="ru-RU"/>
        </w:rPr>
      </w:pPr>
    </w:p>
    <w:p w14:paraId="163C3CC2" w14:textId="2A1F7E9A" w:rsidR="00811930" w:rsidRPr="005A22F1" w:rsidRDefault="00811930" w:rsidP="00811930">
      <w:pPr>
        <w:pStyle w:val="3"/>
        <w:rPr>
          <w:rFonts w:ascii="Times New Roman" w:hAnsi="Times New Roman" w:cs="Times New Roman"/>
          <w:b w:val="0"/>
          <w:color w:val="auto"/>
          <w:lang w:val="ru-RU"/>
        </w:rPr>
      </w:pPr>
      <w:bookmarkStart w:id="4" w:name="_GoBack"/>
      <w:r w:rsidRPr="005A22F1">
        <w:rPr>
          <w:rFonts w:ascii="Times New Roman" w:hAnsi="Times New Roman" w:cs="Times New Roman"/>
          <w:b w:val="0"/>
          <w:color w:val="auto"/>
        </w:rPr>
        <w:t>III</w:t>
      </w:r>
      <w:r w:rsidRPr="005A22F1">
        <w:rPr>
          <w:rFonts w:ascii="Times New Roman" w:hAnsi="Times New Roman" w:cs="Times New Roman"/>
          <w:b w:val="0"/>
          <w:color w:val="auto"/>
          <w:lang w:val="ru-RU"/>
        </w:rPr>
        <w:t>. Примеры работы</w:t>
      </w:r>
    </w:p>
    <w:bookmarkEnd w:id="4"/>
    <w:p w14:paraId="1548A63A" w14:textId="0638AEB3" w:rsidR="000309B1" w:rsidRPr="000309B1" w:rsidRDefault="000309B1" w:rsidP="000309B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0309B1">
        <w:rPr>
          <w:rFonts w:ascii="Times New Roman" w:hAnsi="Times New Roman" w:cs="Times New Roman"/>
          <w:sz w:val="28"/>
          <w:szCs w:val="28"/>
        </w:rPr>
        <w:t>text</w:t>
      </w:r>
      <w:r w:rsidRPr="000309B1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0309B1">
        <w:rPr>
          <w:rFonts w:ascii="Times New Roman" w:hAnsi="Times New Roman" w:cs="Times New Roman"/>
          <w:sz w:val="28"/>
          <w:szCs w:val="28"/>
        </w:rPr>
        <w:t>txt</w:t>
      </w:r>
    </w:p>
    <w:p w14:paraId="7374BCD6" w14:textId="77777777" w:rsidR="000309B1" w:rsidRPr="000309B1" w:rsidRDefault="000309B1" w:rsidP="000309B1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0309B1">
        <w:rPr>
          <w:rFonts w:ascii="Times New Roman" w:hAnsi="Times New Roman" w:cs="Times New Roman"/>
          <w:sz w:val="28"/>
          <w:szCs w:val="28"/>
          <w:lang w:val="ru-RU"/>
        </w:rPr>
        <w:t xml:space="preserve">Отчет — это объект базы данных, который используется для отображения и обобщения данных. Макет отчета разбит на составные части: Заголовок отчета.    Печатается только один раз в начале отчета. Если в нем содержится вычяснениисляемый элемент управления, в котором используется агрегатная функция суммирования, сумма рассчитывается для всего отчета.  Верхний колонтитул.    Выводится на печать вверху каждой страницы. Используется, </w:t>
      </w:r>
      <w:r w:rsidRPr="000309B1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например, когда нужно, чтобы название отчета повторялось на каждой странице.  Заголовок группы.    Печатается перед каждой новой группой записей. Этот раздел используется для печати названия группы. Например, если отчет сгруппирован по товарам, в заголовках групп можно указать их названия. Если поместить в заголовок группы вычисляемый элемент управления, в котором используется агрегатная функция суммирования, сумма будет рассчитываться для текущей группы.  Область данных.    Печатается один раз для каждой строки данных из источника записей. В нем размещаются элементы управления, составляющие основное содержание отчета.  Примечание группы.    Выводится на печать в конце каждой группы записей. В примечании группы отображаются сводные сведения о данной группе. Нижний колонтитул.    Печатается внизу каждой страницы. Используется для нумерации страниц и для печати постраничной информации.  Примечание отчета.    Печатается один раз в конце отчета. Примечание отчета можно использовать для отображения итогов и другой сводной информации по всему отчету. </w:t>
      </w:r>
    </w:p>
    <w:p w14:paraId="5C297860" w14:textId="3C4EBA83" w:rsidR="000309B1" w:rsidRPr="00A963BB" w:rsidRDefault="00EE6321" w:rsidP="00966097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7E6CC612" wp14:editId="41507BD9">
            <wp:extent cx="6152515" cy="3479165"/>
            <wp:effectExtent l="0" t="0" r="635" b="698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Снимок экрана 2017-12-13 в 14.25.5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6C355C3E" wp14:editId="30CE778D">
            <wp:extent cx="6152515" cy="4495800"/>
            <wp:effectExtent l="0" t="0" r="63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Снимок экрана 2017-12-13 в 14.26.26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49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lang w:val="ru-RU" w:eastAsia="ru-RU"/>
        </w:rPr>
        <w:lastRenderedPageBreak/>
        <w:drawing>
          <wp:inline distT="0" distB="0" distL="0" distR="0" wp14:anchorId="33560F4E" wp14:editId="0901E81C">
            <wp:extent cx="6152515" cy="4555490"/>
            <wp:effectExtent l="0" t="0" r="63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Снимок экрана 2017-12-13 в 14.26.4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5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09B1" w:rsidRPr="00A963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3EEE5" w14:textId="77777777" w:rsidR="00363F43" w:rsidRDefault="00363F43">
      <w:pPr>
        <w:spacing w:after="0"/>
      </w:pPr>
      <w:r>
        <w:separator/>
      </w:r>
    </w:p>
  </w:endnote>
  <w:endnote w:type="continuationSeparator" w:id="0">
    <w:p w14:paraId="364CD061" w14:textId="77777777" w:rsidR="00363F43" w:rsidRDefault="00363F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22DCA7" w14:textId="77777777" w:rsidR="00363F43" w:rsidRDefault="00363F43">
      <w:r>
        <w:separator/>
      </w:r>
    </w:p>
  </w:footnote>
  <w:footnote w:type="continuationSeparator" w:id="0">
    <w:p w14:paraId="75892471" w14:textId="77777777" w:rsidR="00363F43" w:rsidRDefault="00363F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0000005"/>
    <w:multiLevelType w:val="hybridMultilevel"/>
    <w:tmpl w:val="00000005"/>
    <w:lvl w:ilvl="0" w:tplc="00000191">
      <w:start w:val="1"/>
      <w:numFmt w:val="decimal"/>
      <w:lvlText w:val="%1."/>
      <w:lvlJc w:val="left"/>
      <w:pPr>
        <w:ind w:left="720" w:hanging="360"/>
      </w:pPr>
    </w:lvl>
    <w:lvl w:ilvl="1" w:tplc="00000192">
      <w:start w:val="1"/>
      <w:numFmt w:val="bullet"/>
      <w:lvlText w:val="•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68455DEF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09B1"/>
    <w:rsid w:val="000B19D7"/>
    <w:rsid w:val="00154890"/>
    <w:rsid w:val="00347551"/>
    <w:rsid w:val="00351DD1"/>
    <w:rsid w:val="00363F43"/>
    <w:rsid w:val="00405653"/>
    <w:rsid w:val="00435547"/>
    <w:rsid w:val="004E29B3"/>
    <w:rsid w:val="00590D07"/>
    <w:rsid w:val="005A22F1"/>
    <w:rsid w:val="00732D88"/>
    <w:rsid w:val="00784D58"/>
    <w:rsid w:val="00811930"/>
    <w:rsid w:val="008D6863"/>
    <w:rsid w:val="00966097"/>
    <w:rsid w:val="009D234B"/>
    <w:rsid w:val="00A963BB"/>
    <w:rsid w:val="00B86B75"/>
    <w:rsid w:val="00BC48D5"/>
    <w:rsid w:val="00BE1FBF"/>
    <w:rsid w:val="00C36279"/>
    <w:rsid w:val="00E17908"/>
    <w:rsid w:val="00E315A3"/>
    <w:rsid w:val="00EE63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uiPriority w:val="34"/>
    <w:qFormat/>
    <w:rsid w:val="00811930"/>
    <w:pPr>
      <w:spacing w:line="276" w:lineRule="auto"/>
      <w:ind w:left="720"/>
      <w:contextualSpacing/>
    </w:pPr>
    <w:rPr>
      <w:rFonts w:eastAsia="Times New Roman" w:cs="Times New Roman"/>
      <w:sz w:val="22"/>
      <w:szCs w:val="22"/>
      <w:lang w:val="ru-RU"/>
    </w:rPr>
  </w:style>
  <w:style w:type="character" w:customStyle="1" w:styleId="a5">
    <w:name w:val="Заголовок Знак"/>
    <w:basedOn w:val="a1"/>
    <w:link w:val="a4"/>
    <w:rsid w:val="005A22F1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10">
    <w:name w:val="Обычный1"/>
    <w:rsid w:val="005A22F1"/>
    <w:pPr>
      <w:widowControl w:val="0"/>
      <w:snapToGrid w:val="0"/>
      <w:spacing w:after="0"/>
    </w:pPr>
    <w:rPr>
      <w:rFonts w:ascii="Times New Roman" w:eastAsia="Times New Roman" w:hAnsi="Times New Roman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0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555</Words>
  <Characters>14567</Characters>
  <Application>Microsoft Office Word</Application>
  <DocSecurity>0</DocSecurity>
  <Lines>121</Lines>
  <Paragraphs>3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 Windows</dc:creator>
  <cp:lastModifiedBy>Арсений Хизанишвили</cp:lastModifiedBy>
  <cp:revision>3</cp:revision>
  <dcterms:created xsi:type="dcterms:W3CDTF">2017-12-13T11:31:00Z</dcterms:created>
  <dcterms:modified xsi:type="dcterms:W3CDTF">2018-01-14T14:02:00Z</dcterms:modified>
</cp:coreProperties>
</file>